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77D12" w14:textId="77777777" w:rsidR="00C45AFD" w:rsidRDefault="00000000">
      <w:pPr>
        <w:pStyle w:val="Title"/>
      </w:pPr>
      <w:r>
        <w:t>Small Area Estimation of Poverty in Four West African Countries by Integrating Survey, Geospatial Data and ACLED Data</w:t>
      </w:r>
    </w:p>
    <w:p w14:paraId="56861DD7" w14:textId="77777777" w:rsidR="00C45AFD" w:rsidRDefault="00000000">
      <w:pPr>
        <w:pStyle w:val="Author"/>
      </w:pPr>
      <w:r>
        <w:t>Aboubacar HEMA</w:t>
      </w:r>
    </w:p>
    <w:p w14:paraId="72339612" w14:textId="77777777" w:rsidR="00C45AFD" w:rsidRDefault="00000000">
      <w:pPr>
        <w:pStyle w:val="Date"/>
      </w:pPr>
      <w:r>
        <w:t>19 September, 2024</w:t>
      </w:r>
    </w:p>
    <w:p w14:paraId="40112FFE" w14:textId="77777777" w:rsidR="00C45AFD" w:rsidRDefault="00000000">
      <w:pPr>
        <w:pStyle w:val="FirstParagraph"/>
      </w:pPr>
      <w:r>
        <w:rPr>
          <w:b/>
          <w:bCs/>
        </w:rPr>
        <w:t>Estimates and maps</w:t>
      </w:r>
    </w:p>
    <w:p w14:paraId="6E6AFC10" w14:textId="77777777" w:rsidR="00C45AFD" w:rsidRDefault="00000000">
      <w:pPr>
        <w:pStyle w:val="BodyText"/>
      </w:pPr>
      <w:r>
        <w:t>Direct estimates where the Survey Household is representative. Direct estimates do not use auxiliary data by definition; thus, we just use the poverty dummy indicator from the EHCVM-2021 to calculate it. Direct estimates are calculated solely using the household survey data, that is why you will find some communes with missing values in the direct estimate’s tables. The EHCVM-2021 is representative at the national, urban/rural, and regional level.</w:t>
      </w:r>
    </w:p>
    <w:p w14:paraId="1954D505" w14:textId="77777777" w:rsidR="00C45AFD" w:rsidRDefault="00000000">
      <w:pPr>
        <w:pStyle w:val="Heading2"/>
      </w:pPr>
      <w:bookmarkStart w:id="0" w:name="Xbb58399404da0d461cd483681e181a39abb3d15"/>
      <w:r>
        <w:t>Direct estimates at the national and urban/rural level.</w:t>
      </w:r>
    </w:p>
    <w:tbl>
      <w:tblPr>
        <w:tblStyle w:val="Table"/>
        <w:tblW w:w="5053" w:type="pct"/>
        <w:jc w:val="center"/>
        <w:tblLook w:val="0420" w:firstRow="1" w:lastRow="0" w:firstColumn="0" w:lastColumn="0" w:noHBand="0" w:noVBand="1"/>
      </w:tblPr>
      <w:tblGrid>
        <w:gridCol w:w="2018"/>
        <w:gridCol w:w="1014"/>
        <w:gridCol w:w="1266"/>
        <w:gridCol w:w="1014"/>
        <w:gridCol w:w="1014"/>
        <w:gridCol w:w="1014"/>
        <w:gridCol w:w="1014"/>
        <w:gridCol w:w="1105"/>
      </w:tblGrid>
      <w:tr w:rsidR="00C45AFD" w14:paraId="60BD7253" w14:textId="77777777" w:rsidTr="004A52A6">
        <w:trPr>
          <w:cnfStyle w:val="100000000000" w:firstRow="1" w:lastRow="0" w:firstColumn="0" w:lastColumn="0" w:oddVBand="0" w:evenVBand="0" w:oddHBand="0" w:evenHBand="0" w:firstRowFirstColumn="0" w:firstRowLastColumn="0" w:lastRowFirstColumn="0" w:lastRowLastColumn="0"/>
          <w:trHeight w:val="307"/>
          <w:tblHeader/>
          <w:jc w:val="center"/>
        </w:trPr>
        <w:tc>
          <w:tcPr>
            <w:tcW w:w="5000" w:type="pct"/>
            <w:gridSpan w:val="8"/>
            <w:tcBorders>
              <w:top w:val="single" w:sz="24" w:space="0" w:color="00FF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67CE7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b/>
                <w:color w:val="000000"/>
                <w:sz w:val="20"/>
                <w:szCs w:val="20"/>
              </w:rPr>
              <w:t>Table : Direct and FH estimates at the regional level</w:t>
            </w:r>
          </w:p>
        </w:tc>
      </w:tr>
      <w:tr w:rsidR="00C45AFD" w14:paraId="236D2C26" w14:textId="77777777" w:rsidTr="004A52A6">
        <w:trPr>
          <w:cnfStyle w:val="100000000000" w:firstRow="1" w:lastRow="0" w:firstColumn="0" w:lastColumn="0" w:oddVBand="0" w:evenVBand="0" w:oddHBand="0" w:evenHBand="0" w:firstRowFirstColumn="0" w:firstRowLastColumn="0" w:lastRowFirstColumn="0" w:lastRowLastColumn="0"/>
          <w:trHeight w:val="653"/>
          <w:tblHeader/>
          <w:jc w:val="center"/>
        </w:trPr>
        <w:tc>
          <w:tcPr>
            <w:tcW w:w="1067"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ED7D7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Area level (admin 1)</w:t>
            </w:r>
          </w:p>
        </w:tc>
        <w:tc>
          <w:tcPr>
            <w:tcW w:w="536"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967EC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ample size (Survey)</w:t>
            </w:r>
          </w:p>
        </w:tc>
        <w:tc>
          <w:tcPr>
            <w:tcW w:w="669"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42DBCD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Households</w:t>
            </w:r>
          </w:p>
        </w:tc>
        <w:tc>
          <w:tcPr>
            <w:tcW w:w="536"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05776E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Direct estimate (FGT0)</w:t>
            </w:r>
          </w:p>
        </w:tc>
        <w:tc>
          <w:tcPr>
            <w:tcW w:w="536"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1E4DA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Direct estimate Variance</w:t>
            </w:r>
          </w:p>
        </w:tc>
        <w:tc>
          <w:tcPr>
            <w:tcW w:w="536"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39EF5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w:t>
            </w:r>
          </w:p>
        </w:tc>
        <w:tc>
          <w:tcPr>
            <w:tcW w:w="536"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430C4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 Variance</w:t>
            </w:r>
          </w:p>
        </w:tc>
        <w:tc>
          <w:tcPr>
            <w:tcW w:w="581" w:type="pct"/>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DF4CD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 CV</w:t>
            </w:r>
          </w:p>
        </w:tc>
      </w:tr>
      <w:tr w:rsidR="00C45AFD" w14:paraId="1676491F" w14:textId="77777777" w:rsidTr="004A52A6">
        <w:trPr>
          <w:trHeight w:val="313"/>
          <w:jc w:val="center"/>
        </w:trPr>
        <w:tc>
          <w:tcPr>
            <w:tcW w:w="1067"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436F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w:t>
            </w:r>
          </w:p>
        </w:tc>
        <w:tc>
          <w:tcPr>
            <w:tcW w:w="536"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0BA0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3</w:t>
            </w:r>
          </w:p>
        </w:tc>
        <w:tc>
          <w:tcPr>
            <w:tcW w:w="669"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289C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31</w:t>
            </w:r>
          </w:p>
        </w:tc>
        <w:tc>
          <w:tcPr>
            <w:tcW w:w="536"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FC57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664</w:t>
            </w:r>
          </w:p>
        </w:tc>
        <w:tc>
          <w:tcPr>
            <w:tcW w:w="536"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BC157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016</w:t>
            </w:r>
          </w:p>
        </w:tc>
        <w:tc>
          <w:tcPr>
            <w:tcW w:w="536"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9112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031</w:t>
            </w:r>
          </w:p>
        </w:tc>
        <w:tc>
          <w:tcPr>
            <w:tcW w:w="536"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7185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487</w:t>
            </w:r>
          </w:p>
        </w:tc>
        <w:tc>
          <w:tcPr>
            <w:tcW w:w="581" w:type="pct"/>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1205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15247</w:t>
            </w:r>
          </w:p>
        </w:tc>
      </w:tr>
      <w:tr w:rsidR="00C45AFD" w14:paraId="4B884BBA"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DFD9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9835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1</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438A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1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13CB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0928</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7E17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04</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6B3EA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4574</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5006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279</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0FA7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12343</w:t>
            </w:r>
          </w:p>
        </w:tc>
      </w:tr>
      <w:tr w:rsidR="00C45AFD" w14:paraId="04A7F407"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CE0C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ascades</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C7C2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6</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8CCA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24</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4CB4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9939</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B181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35</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B09A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950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3544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063</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8656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70401</w:t>
            </w:r>
          </w:p>
        </w:tc>
      </w:tr>
      <w:tr w:rsidR="00C45AFD" w14:paraId="5818505C" w14:textId="77777777" w:rsidTr="004A52A6">
        <w:trPr>
          <w:trHeight w:val="313"/>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4960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Est</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F68C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2</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72D9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74</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127C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3695</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5063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7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FB5F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612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8F14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143</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141F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98963</w:t>
            </w:r>
          </w:p>
        </w:tc>
      </w:tr>
      <w:tr w:rsidR="00C45AFD" w14:paraId="43B88252"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CFAD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Nord</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4B0C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0</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29917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75</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BE35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8945</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0833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9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AB09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8303</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A62E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582</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533F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45327</w:t>
            </w:r>
          </w:p>
        </w:tc>
      </w:tr>
      <w:tr w:rsidR="00C45AFD" w14:paraId="5F6D23B4"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6C55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Ouest</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25C8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0</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8DE8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95</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2342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355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C107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06</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53B0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4248</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B1EC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43</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DA4A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02787</w:t>
            </w:r>
          </w:p>
        </w:tc>
      </w:tr>
      <w:tr w:rsidR="00C45AFD" w14:paraId="0C217916"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FF92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Sud</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B15C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2</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2C35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37</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14EE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557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FBEF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26</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0F09F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703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FDF1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096</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2081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52578</w:t>
            </w:r>
          </w:p>
        </w:tc>
      </w:tr>
      <w:tr w:rsidR="00C45AFD" w14:paraId="4DA51185" w14:textId="77777777" w:rsidTr="004A52A6">
        <w:trPr>
          <w:trHeight w:val="313"/>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2EF7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Est</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C72C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6</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1127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56</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2068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2237</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62C7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5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814A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8015</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26CD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052</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96BB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66149</w:t>
            </w:r>
          </w:p>
        </w:tc>
      </w:tr>
      <w:tr w:rsidR="00C45AFD" w14:paraId="64C21250"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9DEF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Hauts-Bassins</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EFBB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0</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F5E3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56</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3585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1452</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4A16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2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42A5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384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D12D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700</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B924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72998</w:t>
            </w:r>
          </w:p>
        </w:tc>
      </w:tr>
      <w:tr w:rsidR="00C45AFD" w14:paraId="53F6CCC0"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4569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Nord</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F680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6</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A5FC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29</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CE90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968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7B81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08</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2B8F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3356</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3511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760</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E2F5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00659</w:t>
            </w:r>
          </w:p>
        </w:tc>
      </w:tr>
      <w:tr w:rsidR="00C45AFD" w14:paraId="09D60485" w14:textId="77777777" w:rsidTr="004A52A6">
        <w:trPr>
          <w:trHeight w:val="313"/>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19CD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Plateau-Central</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F602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0</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C06A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18</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D4AE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0863</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3EAD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53</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852D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2913</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23BF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38</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6F4C7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56840</w:t>
            </w:r>
          </w:p>
        </w:tc>
      </w:tr>
      <w:tr w:rsidR="00C45AFD" w14:paraId="571E891B" w14:textId="77777777" w:rsidTr="004A52A6">
        <w:trPr>
          <w:trHeight w:val="307"/>
          <w:jc w:val="center"/>
        </w:trPr>
        <w:tc>
          <w:tcPr>
            <w:tcW w:w="1067"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7823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ahel</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E887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1</w:t>
            </w:r>
          </w:p>
        </w:tc>
        <w:tc>
          <w:tcPr>
            <w:tcW w:w="669"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9F28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3</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ED04A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9320</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D886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41</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9DBB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1252</w:t>
            </w:r>
          </w:p>
        </w:tc>
        <w:tc>
          <w:tcPr>
            <w:tcW w:w="536"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26B4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219</w:t>
            </w:r>
          </w:p>
        </w:tc>
        <w:tc>
          <w:tcPr>
            <w:tcW w:w="581" w:type="pct"/>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E9D8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00092</w:t>
            </w:r>
          </w:p>
        </w:tc>
      </w:tr>
      <w:tr w:rsidR="00C45AFD" w14:paraId="79D35D6A" w14:textId="77777777" w:rsidTr="004A52A6">
        <w:trPr>
          <w:trHeight w:val="307"/>
          <w:jc w:val="center"/>
        </w:trPr>
        <w:tc>
          <w:tcPr>
            <w:tcW w:w="1067"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497EAD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lastRenderedPageBreak/>
              <w:t>Sud-Ouest</w:t>
            </w:r>
          </w:p>
        </w:tc>
        <w:tc>
          <w:tcPr>
            <w:tcW w:w="536"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1BCFCF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0</w:t>
            </w:r>
          </w:p>
        </w:tc>
        <w:tc>
          <w:tcPr>
            <w:tcW w:w="669"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0E4C65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37</w:t>
            </w:r>
          </w:p>
        </w:tc>
        <w:tc>
          <w:tcPr>
            <w:tcW w:w="536"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23D1D8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4911</w:t>
            </w:r>
          </w:p>
        </w:tc>
        <w:tc>
          <w:tcPr>
            <w:tcW w:w="536"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44658A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13</w:t>
            </w:r>
          </w:p>
        </w:tc>
        <w:tc>
          <w:tcPr>
            <w:tcW w:w="536"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068D84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9366</w:t>
            </w:r>
          </w:p>
        </w:tc>
        <w:tc>
          <w:tcPr>
            <w:tcW w:w="536"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7E1658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20</w:t>
            </w:r>
          </w:p>
        </w:tc>
        <w:tc>
          <w:tcPr>
            <w:tcW w:w="581" w:type="pct"/>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3A4165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65830</w:t>
            </w:r>
          </w:p>
        </w:tc>
      </w:tr>
      <w:tr w:rsidR="00C45AFD" w14:paraId="52D5220A" w14:textId="77777777" w:rsidTr="004A52A6">
        <w:trPr>
          <w:trHeight w:val="334"/>
          <w:jc w:val="center"/>
        </w:trPr>
        <w:tc>
          <w:tcPr>
            <w:tcW w:w="5000" w:type="pct"/>
            <w:gridSpan w:val="8"/>
            <w:tcBorders>
              <w:top w:val="single" w:sz="2" w:space="0" w:color="000000"/>
              <w:left w:val="none" w:sz="0" w:space="0" w:color="FFFFFF"/>
              <w:bottom w:val="single" w:sz="2" w:space="0" w:color="000000"/>
              <w:right w:val="none" w:sz="0" w:space="0" w:color="FFFFFF"/>
            </w:tcBorders>
            <w:shd w:val="clear" w:color="auto" w:fill="FFFFFF"/>
            <w:tcMar>
              <w:top w:w="0" w:type="dxa"/>
              <w:left w:w="0" w:type="dxa"/>
              <w:bottom w:w="0" w:type="dxa"/>
              <w:right w:w="0" w:type="dxa"/>
            </w:tcMar>
            <w:vAlign w:val="center"/>
          </w:tcPr>
          <w:p w14:paraId="3CB3A53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pPr>
          </w:p>
        </w:tc>
      </w:tr>
    </w:tbl>
    <w:p w14:paraId="5587C049" w14:textId="77777777" w:rsidR="00C45AFD" w:rsidRDefault="00000000">
      <w:pPr>
        <w:pStyle w:val="CaptionedFigure"/>
      </w:pPr>
      <w:r>
        <w:rPr>
          <w:noProof/>
        </w:rPr>
        <w:drawing>
          <wp:inline distT="0" distB="0" distL="0" distR="0" wp14:anchorId="4A6833F8" wp14:editId="1A9E93C7">
            <wp:extent cx="5334000" cy="3818659"/>
            <wp:effectExtent l="0" t="0" r="0" b="0"/>
            <wp:docPr id="21" name="Picture" descr="Direct estimate at the first level"/>
            <wp:cNvGraphicFramePr/>
            <a:graphic xmlns:a="http://schemas.openxmlformats.org/drawingml/2006/main">
              <a:graphicData uri="http://schemas.openxmlformats.org/drawingml/2006/picture">
                <pic:pic xmlns:pic="http://schemas.openxmlformats.org/drawingml/2006/picture">
                  <pic:nvPicPr>
                    <pic:cNvPr id="22" name="Picture" descr="images/direct_region.png"/>
                    <pic:cNvPicPr>
                      <a:picLocks noChangeAspect="1" noChangeArrowheads="1"/>
                    </pic:cNvPicPr>
                  </pic:nvPicPr>
                  <pic:blipFill>
                    <a:blip r:embed="rId7"/>
                    <a:stretch>
                      <a:fillRect/>
                    </a:stretch>
                  </pic:blipFill>
                  <pic:spPr bwMode="auto">
                    <a:xfrm>
                      <a:off x="0" y="0"/>
                      <a:ext cx="5334000" cy="3818659"/>
                    </a:xfrm>
                    <a:prstGeom prst="rect">
                      <a:avLst/>
                    </a:prstGeom>
                    <a:noFill/>
                    <a:ln w="9525">
                      <a:noFill/>
                      <a:headEnd/>
                      <a:tailEnd/>
                    </a:ln>
                  </pic:spPr>
                </pic:pic>
              </a:graphicData>
            </a:graphic>
          </wp:inline>
        </w:drawing>
      </w:r>
    </w:p>
    <w:p w14:paraId="53E88483" w14:textId="77777777" w:rsidR="00C45AFD" w:rsidRDefault="00000000">
      <w:pPr>
        <w:pStyle w:val="ImageCaption"/>
      </w:pPr>
      <w:r>
        <w:t>Direct estimate at the first level</w:t>
      </w:r>
    </w:p>
    <w:p w14:paraId="1A30872F" w14:textId="77777777" w:rsidR="00C45AFD" w:rsidRDefault="00000000">
      <w:pPr>
        <w:pStyle w:val="Heading2"/>
      </w:pPr>
      <w:bookmarkStart w:id="1" w:name="X8da3129486e55e1f8b232ce815f584deecc8244"/>
      <w:bookmarkEnd w:id="0"/>
      <w:r>
        <w:t>Direct and FH estimates at the second administrative level</w:t>
      </w:r>
    </w:p>
    <w:p w14:paraId="52BED7A3" w14:textId="77777777" w:rsidR="00C45AFD" w:rsidRDefault="00000000">
      <w:pPr>
        <w:pStyle w:val="FirstParagraph"/>
      </w:pPr>
      <w:r>
        <w:rPr>
          <w:noProof/>
        </w:rPr>
        <w:drawing>
          <wp:inline distT="0" distB="0" distL="0" distR="0" wp14:anchorId="5097F53C" wp14:editId="70A7E49F">
            <wp:extent cx="5334000" cy="381865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direct_province.png"/>
                    <pic:cNvPicPr>
                      <a:picLocks noChangeAspect="1" noChangeArrowheads="1"/>
                    </pic:cNvPicPr>
                  </pic:nvPicPr>
                  <pic:blipFill>
                    <a:blip r:embed="rId8"/>
                    <a:stretch>
                      <a:fillRect/>
                    </a:stretch>
                  </pic:blipFill>
                  <pic:spPr bwMode="auto">
                    <a:xfrm>
                      <a:off x="0" y="0"/>
                      <a:ext cx="5334000" cy="3818659"/>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2118"/>
        <w:gridCol w:w="1473"/>
        <w:gridCol w:w="1080"/>
        <w:gridCol w:w="1080"/>
        <w:gridCol w:w="1080"/>
        <w:gridCol w:w="1080"/>
        <w:gridCol w:w="1080"/>
        <w:gridCol w:w="1080"/>
        <w:gridCol w:w="1373"/>
      </w:tblGrid>
      <w:tr w:rsidR="00C45AFD" w14:paraId="4556A907" w14:textId="77777777" w:rsidTr="00C45AFD">
        <w:trPr>
          <w:cnfStyle w:val="100000000000" w:firstRow="1" w:lastRow="0" w:firstColumn="0" w:lastColumn="0" w:oddVBand="0" w:evenVBand="0" w:oddHBand="0" w:evenHBand="0" w:firstRowFirstColumn="0" w:firstRowLastColumn="0" w:lastRowFirstColumn="0" w:lastRowLastColumn="0"/>
          <w:tblHeader/>
          <w:jc w:val="center"/>
        </w:trPr>
        <w:tc>
          <w:tcPr>
            <w:tcW w:w="11444" w:type="dxa"/>
            <w:gridSpan w:val="9"/>
            <w:tcBorders>
              <w:top w:val="single" w:sz="24" w:space="0" w:color="00FF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E635F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b/>
                <w:color w:val="000000"/>
                <w:sz w:val="20"/>
                <w:szCs w:val="20"/>
              </w:rPr>
              <w:t>Table : Direct and FH estimates at the department level</w:t>
            </w:r>
          </w:p>
        </w:tc>
      </w:tr>
      <w:tr w:rsidR="00C45AFD" w14:paraId="1E813D85" w14:textId="77777777" w:rsidTr="00C45AFD">
        <w:trPr>
          <w:cnfStyle w:val="100000000000" w:firstRow="1" w:lastRow="0" w:firstColumn="0" w:lastColumn="0" w:oddVBand="0" w:evenVBand="0" w:oddHBand="0" w:evenHBand="0" w:firstRowFirstColumn="0" w:firstRowLastColumn="0" w:lastRowFirstColumn="0" w:lastRowLastColumn="0"/>
          <w:tblHeader/>
          <w:jc w:val="center"/>
        </w:trPr>
        <w:tc>
          <w:tcPr>
            <w:tcW w:w="2118"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289F39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Area level (admin 1)</w:t>
            </w:r>
          </w:p>
        </w:tc>
        <w:tc>
          <w:tcPr>
            <w:tcW w:w="1473"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F6F9F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Area level (admin 2)</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835A4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ample size (Survey)</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D01B4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Households</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056FED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Direct estimate (FGT0)</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203CC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Direct estimate Variance</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6D31A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B9EFE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 Variance</w:t>
            </w:r>
          </w:p>
        </w:tc>
        <w:tc>
          <w:tcPr>
            <w:tcW w:w="1373"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D8F53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 CV</w:t>
            </w:r>
          </w:p>
        </w:tc>
      </w:tr>
      <w:tr w:rsidR="00C45AFD" w14:paraId="1ACD90A0" w14:textId="77777777" w:rsidTr="00C45AFD">
        <w:trPr>
          <w:jc w:val="center"/>
        </w:trPr>
        <w:tc>
          <w:tcPr>
            <w:tcW w:w="2118"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21C9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Sud</w:t>
            </w:r>
          </w:p>
        </w:tc>
        <w:tc>
          <w:tcPr>
            <w:tcW w:w="1473"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3CC1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Zoundw</w:t>
            </w:r>
            <w:r>
              <w:rPr>
                <w:rFonts w:ascii="Calibri" w:eastAsia="Arial" w:hAnsi="Arial" w:cs="Arial"/>
                <w:color w:val="000000"/>
                <w:sz w:val="20"/>
                <w:szCs w:val="20"/>
              </w:rPr>
              <w:t>é</w:t>
            </w:r>
            <w:r>
              <w:rPr>
                <w:rFonts w:ascii="Calibri" w:eastAsia="Arial" w:hAnsi="Arial" w:cs="Arial"/>
                <w:color w:val="000000"/>
                <w:sz w:val="20"/>
                <w:szCs w:val="20"/>
              </w:rPr>
              <w:t>ogo</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DC9D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2</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8476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3</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B43E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6345</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C435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91</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416D5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0C499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373"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6F2AE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45AFD" w14:paraId="48DABD78"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3200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3C8A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adiogo</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8F6D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5826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C9E9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6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21B7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0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8571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1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618F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28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C82F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075714</w:t>
            </w:r>
          </w:p>
        </w:tc>
      </w:tr>
      <w:tr w:rsidR="00C45AFD" w14:paraId="19E37691"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A37D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10DB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ale</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C864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C259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E2408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29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D21F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21CF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49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1205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75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6A44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437006</w:t>
            </w:r>
          </w:p>
        </w:tc>
      </w:tr>
      <w:tr w:rsidR="00C45AFD" w14:paraId="4FF2CF6A"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4868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D155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anw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C8D5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B75C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58CF8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9.55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1ED8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55E1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39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C516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19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0D29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21921</w:t>
            </w:r>
          </w:p>
        </w:tc>
      </w:tr>
      <w:tr w:rsidR="00C45AFD" w14:paraId="60476DB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0BE4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464D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ossi</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26CA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3BB2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44B1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71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59BE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8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DD21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98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56A7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14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7554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921793</w:t>
            </w:r>
          </w:p>
        </w:tc>
      </w:tr>
      <w:tr w:rsidR="00C45AFD" w14:paraId="4BFD85BF"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492E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8795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Mouhoun</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8E3A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727E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6504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51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62E9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961A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68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7E1B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75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02518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815125</w:t>
            </w:r>
          </w:p>
        </w:tc>
      </w:tr>
      <w:tr w:rsidR="00C45AFD" w14:paraId="145BAAAE"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00DF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9C7F3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Nayal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CA1A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6F59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CAB7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71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E34F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2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6668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03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C32E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40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D2E3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857937</w:t>
            </w:r>
          </w:p>
        </w:tc>
      </w:tr>
      <w:tr w:rsidR="00C45AFD" w14:paraId="7C499FBD"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AF9E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oucle du Mouhoum</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6E73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ourou</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4B3E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B123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9ABB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61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1C1C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748F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14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AA64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34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EAC3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297350</w:t>
            </w:r>
          </w:p>
        </w:tc>
      </w:tr>
      <w:tr w:rsidR="00C45AFD" w14:paraId="13BE1B42"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8203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ascades</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D030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Como</w:t>
            </w:r>
            <w:r>
              <w:rPr>
                <w:rFonts w:ascii="Calibri" w:eastAsia="Arial" w:hAnsi="Arial" w:cs="Arial"/>
                <w:color w:val="000000"/>
                <w:sz w:val="20"/>
                <w:szCs w:val="20"/>
              </w:rPr>
              <w:t>é</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E4D2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7D49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731D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84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3790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BAD8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78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FF1A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02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A6A2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487764</w:t>
            </w:r>
          </w:p>
        </w:tc>
      </w:tr>
      <w:tr w:rsidR="00C45AFD" w14:paraId="1D8A6FEF"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286A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ascades</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84C6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L</w:t>
            </w:r>
            <w:r>
              <w:rPr>
                <w:rFonts w:ascii="Calibri" w:eastAsia="Arial" w:hAnsi="Arial" w:cs="Arial"/>
                <w:color w:val="000000"/>
                <w:sz w:val="20"/>
                <w:szCs w:val="20"/>
              </w:rPr>
              <w:t>é</w:t>
            </w:r>
            <w:r>
              <w:rPr>
                <w:rFonts w:ascii="Calibri" w:eastAsia="Arial" w:hAnsi="Arial" w:cs="Arial"/>
                <w:color w:val="000000"/>
                <w:sz w:val="20"/>
                <w:szCs w:val="20"/>
              </w:rPr>
              <w:t>rab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C360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5814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19AA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48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B4E0C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1FDB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70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31DA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0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8850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462294</w:t>
            </w:r>
          </w:p>
        </w:tc>
      </w:tr>
      <w:tr w:rsidR="00C45AFD" w14:paraId="457D71B6"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F4DA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7B90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oulgou</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65E2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A351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7F99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79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401B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7AE6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508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DA39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66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CB9E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604105</w:t>
            </w:r>
          </w:p>
        </w:tc>
      </w:tr>
      <w:tr w:rsidR="00C45AFD" w14:paraId="755A2FF6"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802F4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A2A0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oulp</w:t>
            </w:r>
            <w:r>
              <w:rPr>
                <w:rFonts w:ascii="Calibri" w:eastAsia="Arial" w:hAnsi="Arial" w:cs="Arial"/>
                <w:color w:val="000000"/>
                <w:sz w:val="20"/>
                <w:szCs w:val="20"/>
              </w:rPr>
              <w:t>é</w:t>
            </w:r>
            <w:r>
              <w:rPr>
                <w:rFonts w:ascii="Calibri" w:eastAsia="Arial" w:hAnsi="Arial" w:cs="Arial"/>
                <w:color w:val="000000"/>
                <w:sz w:val="20"/>
                <w:szCs w:val="20"/>
              </w:rPr>
              <w:t>logo</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FA8CE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FD1A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F014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283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3DEA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4B98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94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1FAC0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94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1756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293926</w:t>
            </w:r>
          </w:p>
        </w:tc>
      </w:tr>
      <w:tr w:rsidR="00C45AFD" w14:paraId="54B5F15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EEF7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9297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ouriteng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BD53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3A9A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497B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96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0F20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7161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10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AAD2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17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696E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641853</w:t>
            </w:r>
          </w:p>
        </w:tc>
      </w:tr>
      <w:tr w:rsidR="00C45AFD" w14:paraId="0CE52DA4"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F8B4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2242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am</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5683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0564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FDA7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60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21C7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6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DE6E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74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4F8A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13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7A3F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948536</w:t>
            </w:r>
          </w:p>
        </w:tc>
      </w:tr>
      <w:tr w:rsidR="00C45AFD" w14:paraId="4DCECBEC"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1494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83FF5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Namenteng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E6C9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C37B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6AD8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31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FEDB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44B1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15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4939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73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3A83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420025</w:t>
            </w:r>
          </w:p>
        </w:tc>
      </w:tr>
      <w:tr w:rsidR="00C45AFD" w14:paraId="323AAD42"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71F2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74DD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anmateng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72C1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6649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272B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66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AF55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5EC4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24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A1F7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6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A24B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683060</w:t>
            </w:r>
          </w:p>
        </w:tc>
      </w:tr>
      <w:tr w:rsidR="00C45AFD" w14:paraId="11C7F6BC"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1588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2E19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oulkiemd</w:t>
            </w:r>
            <w:r>
              <w:rPr>
                <w:rFonts w:ascii="Calibri" w:eastAsia="Arial" w:hAnsi="Arial" w:cs="Arial"/>
                <w:color w:val="000000"/>
                <w:sz w:val="20"/>
                <w:szCs w:val="20"/>
              </w:rPr>
              <w:t>é</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9FEA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F0DF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C534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63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7810D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72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2B9F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45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990B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52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4CF1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081432</w:t>
            </w:r>
          </w:p>
        </w:tc>
      </w:tr>
      <w:tr w:rsidR="00C45AFD" w14:paraId="78C41FCC"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5145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E699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angui</w:t>
            </w:r>
            <w:r>
              <w:rPr>
                <w:rFonts w:ascii="Calibri" w:eastAsia="Arial" w:hAnsi="Arial" w:cs="Arial"/>
                <w:color w:val="000000"/>
                <w:sz w:val="20"/>
                <w:szCs w:val="20"/>
              </w:rPr>
              <w:t>é</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8E3F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38B5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99E5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88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0EBB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3F00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61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0898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42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D508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036990</w:t>
            </w:r>
          </w:p>
        </w:tc>
      </w:tr>
      <w:tr w:rsidR="00C45AFD" w14:paraId="714BB7F1"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04BB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A11C0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issili</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BD81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2F2A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863D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21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DFA5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DA6B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65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4D19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40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D519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014009</w:t>
            </w:r>
          </w:p>
        </w:tc>
      </w:tr>
      <w:tr w:rsidR="00C45AFD" w14:paraId="7423D60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DC9D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80CE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Ziro</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7B8D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E3E6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0BDB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418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EE7F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0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9F33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45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77B3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01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1CCE5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112057</w:t>
            </w:r>
          </w:p>
        </w:tc>
      </w:tr>
      <w:tr w:rsidR="00C45AFD" w14:paraId="500740C0"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D704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Su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D7EF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azeg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03F3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99AF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F876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50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EE86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BCBF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35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F9F8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6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CD17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177114</w:t>
            </w:r>
          </w:p>
        </w:tc>
      </w:tr>
      <w:tr w:rsidR="00C45AFD" w14:paraId="441E86D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4BF5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Centre-Su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11EF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Nahouri</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2CF3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8ABC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706A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47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ACE5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F006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06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327A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51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974AD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305283</w:t>
            </w:r>
          </w:p>
        </w:tc>
      </w:tr>
      <w:tr w:rsidR="00C45AFD" w14:paraId="58F01922"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2818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4F7F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Gnagn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CAE8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36EC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08FC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636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C579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E0C8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04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69B6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87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7F05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475271</w:t>
            </w:r>
          </w:p>
        </w:tc>
      </w:tr>
      <w:tr w:rsidR="00C45AFD" w14:paraId="5E023B0F"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010D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6C49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Gourm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55B4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F1A8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5B8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39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0D4A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8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F3D8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67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D2F4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99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E923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477766</w:t>
            </w:r>
          </w:p>
        </w:tc>
      </w:tr>
      <w:tr w:rsidR="00C45AFD" w14:paraId="708D508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A09C8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A16D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omandjoari</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F7DF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444B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1C7E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30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370A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1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9401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68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F8FC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37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FF98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709728</w:t>
            </w:r>
          </w:p>
        </w:tc>
      </w:tr>
      <w:tr w:rsidR="00C45AFD" w14:paraId="28CEFFC7"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5791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7F67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Tapo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C05F8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1D9A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BD26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09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76E1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AE6D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97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B5B86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13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70AD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334213</w:t>
            </w:r>
          </w:p>
        </w:tc>
      </w:tr>
      <w:tr w:rsidR="00C45AFD" w14:paraId="305F71B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3732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Hauts-Bassins</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93CEA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Houet</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6CF2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A209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4F89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05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64D3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0F27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618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61C6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3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11867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531326</w:t>
            </w:r>
          </w:p>
        </w:tc>
      </w:tr>
      <w:tr w:rsidR="00C45AFD" w14:paraId="25D8FD32"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9A83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Hauts-Bassins</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B66F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w:t>
            </w:r>
            <w:r>
              <w:rPr>
                <w:rFonts w:ascii="Calibri" w:eastAsia="Arial" w:hAnsi="Arial" w:cs="Arial"/>
                <w:color w:val="000000"/>
                <w:sz w:val="20"/>
                <w:szCs w:val="20"/>
              </w:rPr>
              <w:t>é</w:t>
            </w:r>
            <w:r>
              <w:rPr>
                <w:rFonts w:ascii="Calibri" w:eastAsia="Arial" w:hAnsi="Arial" w:cs="Arial"/>
                <w:color w:val="000000"/>
                <w:sz w:val="20"/>
                <w:szCs w:val="20"/>
              </w:rPr>
              <w:t>n</w:t>
            </w:r>
            <w:r>
              <w:rPr>
                <w:rFonts w:ascii="Calibri" w:eastAsia="Arial" w:hAnsi="Arial" w:cs="Arial"/>
                <w:color w:val="000000"/>
                <w:sz w:val="20"/>
                <w:szCs w:val="20"/>
              </w:rPr>
              <w:t>é</w:t>
            </w:r>
            <w:r>
              <w:rPr>
                <w:rFonts w:ascii="Calibri" w:eastAsia="Arial" w:hAnsi="Arial" w:cs="Arial"/>
                <w:color w:val="000000"/>
                <w:sz w:val="20"/>
                <w:szCs w:val="20"/>
              </w:rPr>
              <w:t>dougou</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D3E3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D8AE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B61C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61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679F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680E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91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079D5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45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2D2B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473540</w:t>
            </w:r>
          </w:p>
        </w:tc>
      </w:tr>
      <w:tr w:rsidR="00C45AFD" w14:paraId="4AAE8FE1"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7623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Hauts-Bassins</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41C7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Tuy</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982E8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3D79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5CFE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40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AA6B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EEF4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9.03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3207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69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5B9D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692372</w:t>
            </w:r>
          </w:p>
        </w:tc>
      </w:tr>
      <w:tr w:rsidR="00C45AFD" w14:paraId="28B1DF80"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D27C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0A00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Loroum</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D0E4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D8DD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B299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2.982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AA33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9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902A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1.80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C079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57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03AA8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122112</w:t>
            </w:r>
          </w:p>
        </w:tc>
      </w:tr>
      <w:tr w:rsidR="00C45AFD" w14:paraId="64858830"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D7FF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606F7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Passor</w:t>
            </w:r>
            <w:r>
              <w:rPr>
                <w:rFonts w:ascii="Calibri" w:eastAsia="Arial" w:hAnsi="Arial" w:cs="Arial"/>
                <w:color w:val="000000"/>
                <w:sz w:val="20"/>
                <w:szCs w:val="20"/>
              </w:rPr>
              <w:t>é</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A1D9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130B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9B99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53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517B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6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0ABA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18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9E2D2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1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37174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933088</w:t>
            </w:r>
          </w:p>
        </w:tc>
      </w:tr>
      <w:tr w:rsidR="00C45AFD" w14:paraId="7D4AAEE3"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C681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6363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Yateng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FC11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457A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79D4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17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EA39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B46B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59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8B42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30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8D3C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215921</w:t>
            </w:r>
          </w:p>
        </w:tc>
      </w:tr>
      <w:tr w:rsidR="00C45AFD" w14:paraId="6D195B63"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2436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Nord</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3F0B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Zondom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ADEA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0C96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FCD7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1.74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DF02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67EC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11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EBFB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62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10C31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181650</w:t>
            </w:r>
          </w:p>
        </w:tc>
      </w:tr>
      <w:tr w:rsidR="00C45AFD" w14:paraId="03E0CA96"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D3E5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Plateau-Centra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2553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Ganzourgou</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F2F3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7A2A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C612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90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BA55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6509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54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380A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70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FF3D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055243</w:t>
            </w:r>
          </w:p>
        </w:tc>
      </w:tr>
      <w:tr w:rsidR="00C45AFD" w14:paraId="7AF9F7DD"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C894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Plateau-Centra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FFE6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Kourw</w:t>
            </w:r>
            <w:r>
              <w:rPr>
                <w:rFonts w:ascii="Calibri" w:eastAsia="Arial" w:hAnsi="Arial" w:cs="Arial"/>
                <w:color w:val="000000"/>
                <w:sz w:val="20"/>
                <w:szCs w:val="20"/>
              </w:rPr>
              <w:t>é</w:t>
            </w:r>
            <w:r>
              <w:rPr>
                <w:rFonts w:ascii="Calibri" w:eastAsia="Arial" w:hAnsi="Arial" w:cs="Arial"/>
                <w:color w:val="000000"/>
                <w:sz w:val="20"/>
                <w:szCs w:val="20"/>
              </w:rPr>
              <w:t>ogo</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3A27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0DD8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3477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10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E42E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DCBDA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44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64EF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05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3302A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280117</w:t>
            </w:r>
          </w:p>
        </w:tc>
      </w:tr>
      <w:tr w:rsidR="00C45AFD" w14:paraId="714D4848"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A6DDD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Plateau-Centra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991A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Oubriteng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A076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F0B8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EA44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09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4D19A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DEA1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97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E265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14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522B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823627</w:t>
            </w:r>
          </w:p>
        </w:tc>
      </w:tr>
      <w:tr w:rsidR="00C45AFD" w14:paraId="4C90F5E8"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DAF4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ahe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DB41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Oudalan</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7864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A666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B95F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79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9587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0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6D3A2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90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5CC31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00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B5D3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0.444542</w:t>
            </w:r>
          </w:p>
        </w:tc>
      </w:tr>
      <w:tr w:rsidR="00C45AFD" w14:paraId="321A91FA"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369C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ahe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2FDD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eno</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5860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7959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6294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70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D72E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4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2025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69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464F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21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62F9E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901880</w:t>
            </w:r>
          </w:p>
        </w:tc>
      </w:tr>
      <w:tr w:rsidR="00C45AFD" w14:paraId="6B772F06"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5EE2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ahe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36BC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Soum</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B3A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5FAF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E4E5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56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3DDB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7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24E6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08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B5AA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71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6053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102909</w:t>
            </w:r>
          </w:p>
        </w:tc>
      </w:tr>
      <w:tr w:rsidR="00C45AFD" w14:paraId="7C29D0F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53D9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ahel</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D8CC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Yagh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3850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7898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8FC7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67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EF73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3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3C87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99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2B00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78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B0BC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152643</w:t>
            </w:r>
          </w:p>
        </w:tc>
      </w:tr>
      <w:tr w:rsidR="00C45AFD" w14:paraId="361337B9"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42D3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ud-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B4BC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ougourib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A13F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16E6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9EB9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04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4033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1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121A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84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9ACD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84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C921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744471</w:t>
            </w:r>
          </w:p>
        </w:tc>
      </w:tr>
      <w:tr w:rsidR="00C45AFD" w14:paraId="3D31DB62"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4D7C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ud-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B731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Ioba</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0263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B2030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29C4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07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5DC6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98AD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13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49CF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77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A795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275955</w:t>
            </w:r>
          </w:p>
        </w:tc>
      </w:tr>
      <w:tr w:rsidR="00C45AFD" w14:paraId="3F3CD786" w14:textId="77777777" w:rsidTr="00C45AFD">
        <w:trPr>
          <w:jc w:val="center"/>
        </w:trPr>
        <w:tc>
          <w:tcPr>
            <w:tcW w:w="2118"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BA1B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ud-Ouest</w:t>
            </w:r>
          </w:p>
        </w:tc>
        <w:tc>
          <w:tcPr>
            <w:tcW w:w="14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C133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Noumbiel</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D98A0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90265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1B0F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308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324B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7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8495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64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6A0C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09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7EBD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135704</w:t>
            </w:r>
          </w:p>
        </w:tc>
      </w:tr>
      <w:tr w:rsidR="00C45AFD" w14:paraId="53425395" w14:textId="77777777" w:rsidTr="00C45AFD">
        <w:trPr>
          <w:jc w:val="center"/>
        </w:trPr>
        <w:tc>
          <w:tcPr>
            <w:tcW w:w="2118"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1C24FEF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Sud-Ouest</w:t>
            </w:r>
          </w:p>
        </w:tc>
        <w:tc>
          <w:tcPr>
            <w:tcW w:w="1473"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5255B7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Poni</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3D62E4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4</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15ED26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5</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45EEF8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9204</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7BB6975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078</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26D830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6840</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4EC7C22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062</w:t>
            </w:r>
          </w:p>
        </w:tc>
        <w:tc>
          <w:tcPr>
            <w:tcW w:w="1373"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607067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003304</w:t>
            </w:r>
          </w:p>
        </w:tc>
      </w:tr>
      <w:tr w:rsidR="00C45AFD" w14:paraId="7662B8D6" w14:textId="77777777" w:rsidTr="00C45AFD">
        <w:trPr>
          <w:jc w:val="center"/>
        </w:trPr>
        <w:tc>
          <w:tcPr>
            <w:tcW w:w="11444" w:type="dxa"/>
            <w:gridSpan w:val="9"/>
            <w:tcBorders>
              <w:top w:val="single" w:sz="2" w:space="0" w:color="000000"/>
              <w:left w:val="none" w:sz="0" w:space="0" w:color="FFFFFF"/>
              <w:bottom w:val="single" w:sz="2" w:space="0" w:color="000000"/>
              <w:right w:val="none" w:sz="0" w:space="0" w:color="FFFFFF"/>
            </w:tcBorders>
            <w:shd w:val="clear" w:color="auto" w:fill="FFFFFF"/>
            <w:tcMar>
              <w:top w:w="0" w:type="dxa"/>
              <w:left w:w="0" w:type="dxa"/>
              <w:bottom w:w="0" w:type="dxa"/>
              <w:right w:w="0" w:type="dxa"/>
            </w:tcMar>
            <w:vAlign w:val="center"/>
          </w:tcPr>
          <w:p w14:paraId="328D6B8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pPr>
          </w:p>
        </w:tc>
      </w:tr>
    </w:tbl>
    <w:p w14:paraId="4459DCAF" w14:textId="77777777" w:rsidR="00C45AFD" w:rsidRDefault="00000000">
      <w:pPr>
        <w:pStyle w:val="Heading2"/>
      </w:pPr>
      <w:bookmarkStart w:id="2" w:name="X19feb7f292999ba4568e1bd9793776f737ad235"/>
      <w:bookmarkEnd w:id="1"/>
      <w:r>
        <w:t>Direct and FH estimates at the third administrative level</w:t>
      </w:r>
    </w:p>
    <w:p w14:paraId="4673F1A0" w14:textId="77777777" w:rsidR="00C45AFD" w:rsidRDefault="00000000">
      <w:pPr>
        <w:pStyle w:val="FirstParagraph"/>
      </w:pPr>
      <w:r>
        <w:rPr>
          <w:noProof/>
        </w:rPr>
        <w:drawing>
          <wp:inline distT="0" distB="0" distL="0" distR="0" wp14:anchorId="73FAA231" wp14:editId="712D2A82">
            <wp:extent cx="5334000" cy="381865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irect_communes.png"/>
                    <pic:cNvPicPr>
                      <a:picLocks noChangeAspect="1" noChangeArrowheads="1"/>
                    </pic:cNvPicPr>
                  </pic:nvPicPr>
                  <pic:blipFill>
                    <a:blip r:embed="rId9"/>
                    <a:stretch>
                      <a:fillRect/>
                    </a:stretch>
                  </pic:blipFill>
                  <pic:spPr bwMode="auto">
                    <a:xfrm>
                      <a:off x="0" y="0"/>
                      <a:ext cx="5334000" cy="3818659"/>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220"/>
        <w:gridCol w:w="1080"/>
        <w:gridCol w:w="1080"/>
        <w:gridCol w:w="1080"/>
        <w:gridCol w:w="1080"/>
        <w:gridCol w:w="1080"/>
        <w:gridCol w:w="1373"/>
      </w:tblGrid>
      <w:tr w:rsidR="00C45AFD" w14:paraId="29F33D38" w14:textId="77777777" w:rsidTr="00C45AFD">
        <w:trPr>
          <w:cnfStyle w:val="100000000000" w:firstRow="1" w:lastRow="0" w:firstColumn="0" w:lastColumn="0" w:oddVBand="0" w:evenVBand="0" w:oddHBand="0" w:evenHBand="0" w:firstRowFirstColumn="0" w:firstRowLastColumn="0" w:lastRowFirstColumn="0" w:lastRowLastColumn="0"/>
          <w:tblHeader/>
          <w:jc w:val="center"/>
        </w:trPr>
        <w:tc>
          <w:tcPr>
            <w:tcW w:w="10153" w:type="dxa"/>
            <w:gridSpan w:val="9"/>
            <w:tcBorders>
              <w:top w:val="single" w:sz="24" w:space="0" w:color="00FF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69096E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b/>
                <w:color w:val="000000"/>
                <w:sz w:val="20"/>
                <w:szCs w:val="20"/>
              </w:rPr>
              <w:t>Table : Direct and FH estimates at the communal level</w:t>
            </w:r>
          </w:p>
        </w:tc>
      </w:tr>
      <w:tr w:rsidR="00C45AFD" w14:paraId="474066AC" w14:textId="77777777" w:rsidTr="00C45AF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38063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Area level (admin 1)</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F70AE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Area level (admin 2)</w:t>
            </w:r>
          </w:p>
        </w:tc>
        <w:tc>
          <w:tcPr>
            <w:tcW w:w="122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40DD2B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Area level (admin 3)</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7FD7DD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Households</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747F7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Direct estimate (FGT0)</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3EE0FB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Direct estimate Variance</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81FBB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w:t>
            </w:r>
          </w:p>
        </w:tc>
        <w:tc>
          <w:tcPr>
            <w:tcW w:w="1080"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545D5EF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 Variance</w:t>
            </w:r>
          </w:p>
        </w:tc>
        <w:tc>
          <w:tcPr>
            <w:tcW w:w="1373" w:type="dxa"/>
            <w:tcBorders>
              <w:top w:val="single" w:sz="2" w:space="0" w:color="000000"/>
              <w:left w:val="none" w:sz="0" w:space="0" w:color="000000"/>
              <w:bottom w:val="single" w:sz="2" w:space="0" w:color="000000"/>
              <w:right w:val="none" w:sz="0" w:space="0" w:color="000000"/>
            </w:tcBorders>
            <w:shd w:val="clear" w:color="auto" w:fill="FFFFFF"/>
            <w:tcMar>
              <w:top w:w="0" w:type="dxa"/>
              <w:left w:w="0" w:type="dxa"/>
              <w:bottom w:w="0" w:type="dxa"/>
              <w:right w:w="0" w:type="dxa"/>
            </w:tcMar>
            <w:vAlign w:val="center"/>
          </w:tcPr>
          <w:p w14:paraId="1D1199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FH estimate CV</w:t>
            </w:r>
          </w:p>
        </w:tc>
      </w:tr>
      <w:tr w:rsidR="00C45AFD" w14:paraId="5DC3B8BD" w14:textId="77777777" w:rsidTr="00C45AFD">
        <w:trPr>
          <w:jc w:val="center"/>
        </w:trPr>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AFA7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B9E3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5D0E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01</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14F8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9876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0000</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1863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461</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A39A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1991</w:t>
            </w:r>
          </w:p>
        </w:tc>
        <w:tc>
          <w:tcPr>
            <w:tcW w:w="1080"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5EEF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999</w:t>
            </w:r>
          </w:p>
        </w:tc>
        <w:tc>
          <w:tcPr>
            <w:tcW w:w="1373" w:type="dxa"/>
            <w:tcBorders>
              <w:top w:val="single"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1676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145721</w:t>
            </w:r>
          </w:p>
        </w:tc>
      </w:tr>
      <w:tr w:rsidR="00C45AFD" w14:paraId="7EBF9B7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9300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8DDA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0E7C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DC57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2553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90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F29F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6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CCD1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57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88277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33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5DC0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155354</w:t>
            </w:r>
          </w:p>
        </w:tc>
      </w:tr>
      <w:tr w:rsidR="00C45AFD" w14:paraId="11103D8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BB19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C415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6FF4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0EE0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CB00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56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E60E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4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D17A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12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49E0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39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2CDC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744892</w:t>
            </w:r>
          </w:p>
        </w:tc>
      </w:tr>
      <w:tr w:rsidR="00C45AFD" w14:paraId="6417079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14286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5F97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4A4C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59E2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467AD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05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E26CA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7037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75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08B0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89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6F62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225567</w:t>
            </w:r>
          </w:p>
        </w:tc>
      </w:tr>
      <w:tr w:rsidR="00C45AFD" w14:paraId="52102EA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8ABC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7C4D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A461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4CE3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AFB8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8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3B53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0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03F0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2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35D9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67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D748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266922</w:t>
            </w:r>
          </w:p>
        </w:tc>
      </w:tr>
      <w:tr w:rsidR="00C45AFD" w14:paraId="47F9923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DA51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80E1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5765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D272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7407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4F1A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AB0D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1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2A39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21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EFF7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1.687656</w:t>
            </w:r>
          </w:p>
        </w:tc>
      </w:tr>
      <w:tr w:rsidR="00C45AFD" w14:paraId="6342A37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6A998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9092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45BD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8913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CC1C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37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7F15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38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6C9C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28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C80E8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57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E167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748978</w:t>
            </w:r>
          </w:p>
        </w:tc>
      </w:tr>
      <w:tr w:rsidR="00C45AFD" w14:paraId="474B558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8511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0B807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4C10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278B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27DC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83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3F04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A16A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33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82BB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54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65FA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872021</w:t>
            </w:r>
          </w:p>
        </w:tc>
      </w:tr>
      <w:tr w:rsidR="00C45AFD" w14:paraId="63D73CE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1D4B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D5FD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73C3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0CCF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8944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5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158B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66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9ABB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91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11CB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10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AF3D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112835</w:t>
            </w:r>
          </w:p>
        </w:tc>
      </w:tr>
      <w:tr w:rsidR="00C45AFD" w14:paraId="3AAB15E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4754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7C38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8A69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FF26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7C85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778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28F5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5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57B9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596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652B3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06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38D7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0.955933</w:t>
            </w:r>
          </w:p>
        </w:tc>
      </w:tr>
      <w:tr w:rsidR="00C45AFD" w14:paraId="04B9B68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750A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285A8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26D8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3EE6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0F15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75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BB41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3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CCC5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10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D234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90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2287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161980</w:t>
            </w:r>
          </w:p>
        </w:tc>
      </w:tr>
      <w:tr w:rsidR="00C45AFD" w14:paraId="7EDC73D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9B413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229A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9B60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E26C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59A2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8.88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B02A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4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6CEE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1.581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FAAA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6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7C8A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039901</w:t>
            </w:r>
          </w:p>
        </w:tc>
      </w:tr>
      <w:tr w:rsidR="00C45AFD" w14:paraId="049A30E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546A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8F42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066F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FF14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BDC0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0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9F2F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E733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8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BD35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92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AAC0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749947</w:t>
            </w:r>
          </w:p>
        </w:tc>
      </w:tr>
      <w:tr w:rsidR="00C45AFD" w14:paraId="366F41A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5298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C1D7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6999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27BD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8D89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11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F00A1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5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C087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22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1DDD1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04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B832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030891</w:t>
            </w:r>
          </w:p>
        </w:tc>
      </w:tr>
      <w:tr w:rsidR="00C45AFD" w14:paraId="2956205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35FF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A80E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46D1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D42B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8E156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D7972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CEE7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93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837B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2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36EE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246265</w:t>
            </w:r>
          </w:p>
        </w:tc>
      </w:tr>
      <w:tr w:rsidR="00C45AFD" w14:paraId="4144B9F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2475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A9DD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957A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97EA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0DCA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77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1AF7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2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A570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668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D3E3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0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B83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939323</w:t>
            </w:r>
          </w:p>
        </w:tc>
      </w:tr>
      <w:tr w:rsidR="00C45AFD" w14:paraId="465D1D0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9EA6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6A17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03DF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91344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8EEB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1.228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E0C1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7ED9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65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7B63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00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991F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508960</w:t>
            </w:r>
          </w:p>
        </w:tc>
      </w:tr>
      <w:tr w:rsidR="00C45AFD" w14:paraId="10DC4E9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303C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9212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CB4D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65F3C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455D4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1833A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8347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81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50F5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7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EFE9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944294</w:t>
            </w:r>
          </w:p>
        </w:tc>
      </w:tr>
      <w:tr w:rsidR="00C45AFD" w14:paraId="63B16D9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C031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4366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C8E5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0925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F470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67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7A38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E780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1.00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3B2C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21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1A0E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372511</w:t>
            </w:r>
          </w:p>
        </w:tc>
      </w:tr>
      <w:tr w:rsidR="00C45AFD" w14:paraId="571D42E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C53D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D157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0B6E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94AA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50ED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BB705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0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D2DA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82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23D8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33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4611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010906</w:t>
            </w:r>
          </w:p>
        </w:tc>
      </w:tr>
      <w:tr w:rsidR="00C45AFD" w14:paraId="609C008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9CF7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CD0A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1605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3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CFEE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EF165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39FEB3"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ECD7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54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1D6F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8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3D66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811165</w:t>
            </w:r>
          </w:p>
        </w:tc>
      </w:tr>
      <w:tr w:rsidR="00C45AFD" w14:paraId="504C237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CD5C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5D38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4968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2815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CEBF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57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8601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0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E1D5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28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CCB5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45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64D4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338032</w:t>
            </w:r>
          </w:p>
        </w:tc>
      </w:tr>
      <w:tr w:rsidR="00C45AFD" w14:paraId="25B0D49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F944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BA4C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1C04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E2AE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459E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48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E289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D35A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94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37C9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2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3F69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431892</w:t>
            </w:r>
          </w:p>
        </w:tc>
      </w:tr>
      <w:tr w:rsidR="00C45AFD" w14:paraId="1125FAC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D817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0836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21734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510D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88F1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93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A23C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7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FC02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77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0B87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33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53EF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053059</w:t>
            </w:r>
          </w:p>
        </w:tc>
      </w:tr>
      <w:tr w:rsidR="00C45AFD" w14:paraId="752C683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128A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46BB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9274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82F2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9924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54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0790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2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4B29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93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896D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96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3F15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8.463692</w:t>
            </w:r>
          </w:p>
        </w:tc>
      </w:tr>
      <w:tr w:rsidR="00C45AFD" w14:paraId="69DB7DE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A629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8B08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C194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7CE6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A978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02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7F91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5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054E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18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9D9F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6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EDB8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197792</w:t>
            </w:r>
          </w:p>
        </w:tc>
      </w:tr>
      <w:tr w:rsidR="00C45AFD" w14:paraId="0FEE9ED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7A47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1812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92C1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4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0A059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85306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9F6C6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0ED5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39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1EBC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418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297E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422237</w:t>
            </w:r>
          </w:p>
        </w:tc>
      </w:tr>
      <w:tr w:rsidR="00C45AFD" w14:paraId="0506388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50D4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F170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88D0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5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C53D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D6BE9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5B3A9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E39D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2.39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1D3D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71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C816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003838</w:t>
            </w:r>
          </w:p>
        </w:tc>
      </w:tr>
      <w:tr w:rsidR="00C45AFD" w14:paraId="4DA6615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B23CA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CE78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FE88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5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BCF4C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079A1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AF1A6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93D3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76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2E744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06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2F2B8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294018</w:t>
            </w:r>
          </w:p>
        </w:tc>
      </w:tr>
      <w:tr w:rsidR="00C45AFD" w14:paraId="3B282C1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F12B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1A34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5194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5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B7C26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AAF603"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ACBB3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9602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33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DA3A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93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F07E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730171</w:t>
            </w:r>
          </w:p>
        </w:tc>
      </w:tr>
      <w:tr w:rsidR="00C45AFD" w14:paraId="693A233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2FB2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CDFB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6</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23393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6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57DE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F56E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36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8BD1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8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E466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186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4748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99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B99F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828770</w:t>
            </w:r>
          </w:p>
        </w:tc>
      </w:tr>
      <w:tr w:rsidR="00C45AFD" w14:paraId="207F7B5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65CB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2C66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6</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624B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6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ECAB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7E95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5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4194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0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DB53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44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0D2C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31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73047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398026</w:t>
            </w:r>
          </w:p>
        </w:tc>
      </w:tr>
      <w:tr w:rsidR="00C45AFD" w14:paraId="720A547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AB62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FCA3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6</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0E09D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606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9B371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9C847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924AF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5253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04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5270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61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B60C7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522446</w:t>
            </w:r>
          </w:p>
        </w:tc>
      </w:tr>
      <w:tr w:rsidR="00C45AFD" w14:paraId="02532DC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56CA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AADF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4D7E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E9B4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B5F5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15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A312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2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1293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03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BA5A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76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226A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071037</w:t>
            </w:r>
          </w:p>
        </w:tc>
      </w:tr>
      <w:tr w:rsidR="00C45AFD" w14:paraId="03076C3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0F45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F445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1458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A037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8590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87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1628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2BAD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74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B114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57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7B3E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606922</w:t>
            </w:r>
          </w:p>
        </w:tc>
      </w:tr>
      <w:tr w:rsidR="00C45AFD" w14:paraId="4AC649C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CFFD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3E2C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2C60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7002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13BA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78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E0EB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6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C41B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68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6978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44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4597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874466</w:t>
            </w:r>
          </w:p>
        </w:tc>
      </w:tr>
      <w:tr w:rsidR="00C45AFD" w14:paraId="36ECBB0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0957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7714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5740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4919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6B5C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86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C8024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3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0D04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02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6392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59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FBA4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087154</w:t>
            </w:r>
          </w:p>
        </w:tc>
      </w:tr>
      <w:tr w:rsidR="00C45AFD" w14:paraId="05C963E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D10F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5463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83A4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3D39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C522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12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CED9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5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7146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28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B490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13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2648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135796</w:t>
            </w:r>
          </w:p>
        </w:tc>
      </w:tr>
      <w:tr w:rsidR="00C45AFD" w14:paraId="1998E14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095A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ED16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8351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E91A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B414D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78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8F3A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3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B560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31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42D8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76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6CF8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672720</w:t>
            </w:r>
          </w:p>
        </w:tc>
      </w:tr>
      <w:tr w:rsidR="00C45AFD" w14:paraId="03C746E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07DC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B072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26B5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1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0837C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4FBCD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0C096E"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D270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81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3165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0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04BC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776756</w:t>
            </w:r>
          </w:p>
        </w:tc>
      </w:tr>
      <w:tr w:rsidR="00C45AFD" w14:paraId="03545A4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F8417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F476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8076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49C0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6DAB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63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6207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66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B6D5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77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1FAE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31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6AAB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966831</w:t>
            </w:r>
          </w:p>
        </w:tc>
      </w:tr>
      <w:tr w:rsidR="00C45AFD" w14:paraId="5B3FAAA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193CE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431A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653F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332A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FDF0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1.53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0281F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1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41407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60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52FD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29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D7FE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973116</w:t>
            </w:r>
          </w:p>
        </w:tc>
      </w:tr>
      <w:tr w:rsidR="00C45AFD" w14:paraId="03E9EEE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8328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A9402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100B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A4E1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7A23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67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A2208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76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C67A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146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51243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57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E82B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614623</w:t>
            </w:r>
          </w:p>
        </w:tc>
      </w:tr>
      <w:tr w:rsidR="00C45AFD" w14:paraId="35CAF86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7FCD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E9FB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6C16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A30C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2896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33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297B1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0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63C7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16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F1B7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12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2086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165169</w:t>
            </w:r>
          </w:p>
        </w:tc>
      </w:tr>
      <w:tr w:rsidR="00C45AFD" w14:paraId="36FE73F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A949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8261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D890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702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2527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609C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91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71B4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6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2E1E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59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46AF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84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C4E7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0.653595</w:t>
            </w:r>
          </w:p>
        </w:tc>
      </w:tr>
      <w:tr w:rsidR="00C45AFD" w14:paraId="3BA7812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B40D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89B0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4E89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044F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7418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28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CC41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2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FAD3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10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A002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92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7BDB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5.559090</w:t>
            </w:r>
          </w:p>
        </w:tc>
      </w:tr>
      <w:tr w:rsidR="00C45AFD" w14:paraId="2EBD77D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1247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51AC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591D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D305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831E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64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3CC0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9F4C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63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3FAA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40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85593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590866</w:t>
            </w:r>
          </w:p>
        </w:tc>
      </w:tr>
      <w:tr w:rsidR="00C45AFD" w14:paraId="0410A9A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AC39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1819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A868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B44B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BF39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38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07B2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7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4A12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68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BD48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20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A1D2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654118</w:t>
            </w:r>
          </w:p>
        </w:tc>
      </w:tr>
      <w:tr w:rsidR="00C45AFD" w14:paraId="1D54B6E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486F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F92E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7DD3A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2DF5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1EDAE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C087F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2CFA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94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91FB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4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75CD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640240</w:t>
            </w:r>
          </w:p>
        </w:tc>
      </w:tr>
      <w:tr w:rsidR="00C45AFD" w14:paraId="75BC17F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F9FD1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6EF2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65C36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06C0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00C1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03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1C79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5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715D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16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10D1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33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397E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632582</w:t>
            </w:r>
          </w:p>
        </w:tc>
      </w:tr>
      <w:tr w:rsidR="00C45AFD" w14:paraId="44C1B27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F150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B886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1C2A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966D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E07B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17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E745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8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5530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18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2BD8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92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25A1E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816320</w:t>
            </w:r>
          </w:p>
        </w:tc>
      </w:tr>
      <w:tr w:rsidR="00C45AFD" w14:paraId="712827F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E8C0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3546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D8D4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6851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06C3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32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8F164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3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5670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85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2B3A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48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716B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687061</w:t>
            </w:r>
          </w:p>
        </w:tc>
      </w:tr>
      <w:tr w:rsidR="00C45AFD" w14:paraId="195C089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91C0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9AF6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F864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2F042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BF00C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8D4CA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C34A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94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1BB4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54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F16FD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102524</w:t>
            </w:r>
          </w:p>
        </w:tc>
      </w:tr>
      <w:tr w:rsidR="00C45AFD" w14:paraId="16BAB78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C129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5075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BFFA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F2C84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FAE16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A6056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2B45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66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05A3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04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6D78A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355827</w:t>
            </w:r>
          </w:p>
        </w:tc>
      </w:tr>
      <w:tr w:rsidR="00C45AFD" w14:paraId="55920F5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1F58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8502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D0A0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1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B0842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CAC9A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A7AEE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EE22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38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A594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554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3327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9.967957</w:t>
            </w:r>
          </w:p>
        </w:tc>
      </w:tr>
      <w:tr w:rsidR="00C45AFD" w14:paraId="195EB54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6375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92B0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792D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D56E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0EAD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11DC2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38D8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81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DE65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79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DE5B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220741</w:t>
            </w:r>
          </w:p>
        </w:tc>
      </w:tr>
      <w:tr w:rsidR="00C45AFD" w14:paraId="66167DA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5C82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F863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1D9F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6FC6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22F2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15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C058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9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0B41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12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DACC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02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D75C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036198</w:t>
            </w:r>
          </w:p>
        </w:tc>
      </w:tr>
      <w:tr w:rsidR="00C45AFD" w14:paraId="4AFA1AE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DEFDD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BC948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9A78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08CE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E0ED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51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F682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6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06B9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25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1816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4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2FEF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129164</w:t>
            </w:r>
          </w:p>
        </w:tc>
      </w:tr>
      <w:tr w:rsidR="00C45AFD" w14:paraId="761DA05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E5FF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7D5D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89A2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28C1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9CFB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62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5ACC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42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6218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21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5BF7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98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1FD4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763182</w:t>
            </w:r>
          </w:p>
        </w:tc>
      </w:tr>
      <w:tr w:rsidR="00C45AFD" w14:paraId="4B6ABED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9E14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7927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E9ED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4028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6F53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55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F3BC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0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807D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05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6722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89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B499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339489</w:t>
            </w:r>
          </w:p>
        </w:tc>
      </w:tr>
      <w:tr w:rsidR="00C45AFD" w14:paraId="4862B67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285F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E1B5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F19F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83A4D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57AF3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EA768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D2CC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052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F5627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05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CF79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968475</w:t>
            </w:r>
          </w:p>
        </w:tc>
      </w:tr>
      <w:tr w:rsidR="00C45AFD" w14:paraId="35BAE40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FDF0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EE3A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4FA08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2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CF16CB"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AA2DD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AE08A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8F67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89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7CE2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9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12DD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667789</w:t>
            </w:r>
          </w:p>
        </w:tc>
      </w:tr>
      <w:tr w:rsidR="00C45AFD" w14:paraId="573367C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C9D5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011F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0F84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56C3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85919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2EBC0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F003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96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B6BC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71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73DE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740372</w:t>
            </w:r>
          </w:p>
        </w:tc>
      </w:tr>
      <w:tr w:rsidR="00C45AFD" w14:paraId="456F3BF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20DC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B3AA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9D86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35A0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534E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31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EA70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5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F771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16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CEBD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67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3E13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656487</w:t>
            </w:r>
          </w:p>
        </w:tc>
      </w:tr>
      <w:tr w:rsidR="00C45AFD" w14:paraId="5F11990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5C27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6C19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26BF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8DEF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3B95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DE31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7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23D3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11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6A04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97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4E90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891869</w:t>
            </w:r>
          </w:p>
        </w:tc>
      </w:tr>
      <w:tr w:rsidR="00C45AFD" w14:paraId="4CAF9FD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29CE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E706D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FD4D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A07A7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85F7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37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674C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E2B0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64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8871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18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70B3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950205</w:t>
            </w:r>
          </w:p>
        </w:tc>
      </w:tr>
      <w:tr w:rsidR="00C45AFD" w14:paraId="1A7FA52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949E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945D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D680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1285F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AA6C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4.74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09FE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4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67BD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5.02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DA5B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14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F649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515518</w:t>
            </w:r>
          </w:p>
        </w:tc>
      </w:tr>
      <w:tr w:rsidR="00C45AFD" w14:paraId="627D5F3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EF93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000F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6F37D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BEC1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01BA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78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63C2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9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17B3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90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58B1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98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97F4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6.438904</w:t>
            </w:r>
          </w:p>
        </w:tc>
      </w:tr>
      <w:tr w:rsidR="00C45AFD" w14:paraId="220F18E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B9C6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FD0A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8C7D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C302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4C90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06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60ED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7EB6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99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2782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23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B95C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991558</w:t>
            </w:r>
          </w:p>
        </w:tc>
      </w:tr>
      <w:tr w:rsidR="00C45AFD" w14:paraId="0FE8BE6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3C37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388F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DD56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57154B"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D8A18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B9BC9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84D3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58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A1B6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58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F638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889927</w:t>
            </w:r>
          </w:p>
        </w:tc>
      </w:tr>
      <w:tr w:rsidR="00C45AFD" w14:paraId="6F242C2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DD5D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640F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B5C07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A61F3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08C72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CD80F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D903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14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6E16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03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7171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387020</w:t>
            </w:r>
          </w:p>
        </w:tc>
      </w:tr>
      <w:tr w:rsidR="00C45AFD" w14:paraId="0A12AD4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BDE61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312D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ABF2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70BE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4AF0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76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E811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014D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0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0082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65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A50D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126324</w:t>
            </w:r>
          </w:p>
        </w:tc>
      </w:tr>
      <w:tr w:rsidR="00C45AFD" w14:paraId="19F742A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8D97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EB211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60EB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38B6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BDE3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70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D91C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2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1893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64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D6BF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39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738D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540686</w:t>
            </w:r>
          </w:p>
        </w:tc>
      </w:tr>
      <w:tr w:rsidR="00C45AFD" w14:paraId="07349EE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C3ED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7E57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FC2C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4A6E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90DC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42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5751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0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D296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78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E659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06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F983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096180</w:t>
            </w:r>
          </w:p>
        </w:tc>
      </w:tr>
      <w:tr w:rsidR="00C45AFD" w14:paraId="7EAE749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C0F2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2D08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BCB5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8ED9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30D7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602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C231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E535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25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4386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59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865D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430931</w:t>
            </w:r>
          </w:p>
        </w:tc>
      </w:tr>
      <w:tr w:rsidR="00C45AFD" w14:paraId="60B4714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BB2C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9BAA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D667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5019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E7102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62E9E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B41E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58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136C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4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325A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755123</w:t>
            </w:r>
          </w:p>
        </w:tc>
      </w:tr>
      <w:tr w:rsidR="00C45AFD" w14:paraId="443EE7C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6A3C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AAB7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5DB3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CDFA8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10C0D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C1FF7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728D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04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B927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7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1A5B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1.703182</w:t>
            </w:r>
          </w:p>
        </w:tc>
      </w:tr>
      <w:tr w:rsidR="00C45AFD" w14:paraId="5B91094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4DE5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77B7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B4A7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817F8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05E4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82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1E3A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6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BA50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88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BE81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1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7C59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586983</w:t>
            </w:r>
          </w:p>
        </w:tc>
      </w:tr>
      <w:tr w:rsidR="00C45AFD" w14:paraId="0FAE537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1D71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9A5E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266A5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CB9D5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611D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83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BD54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5482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69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3043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44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A99B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778633</w:t>
            </w:r>
          </w:p>
        </w:tc>
      </w:tr>
      <w:tr w:rsidR="00C45AFD" w14:paraId="185A875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C494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8213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2DFC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4358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A831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95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80AC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7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67C8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50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913F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00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3124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964417</w:t>
            </w:r>
          </w:p>
        </w:tc>
      </w:tr>
      <w:tr w:rsidR="00C45AFD" w14:paraId="6A42C19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075F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F0998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3F59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48A6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24DD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28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59971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2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05DB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27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B1FE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69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72FC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542690</w:t>
            </w:r>
          </w:p>
        </w:tc>
      </w:tr>
      <w:tr w:rsidR="00C45AFD" w14:paraId="6EA1BE1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08C4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6BE5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55DB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D7B6E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8FDE8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59E18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2CC54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39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988C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33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4F4F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413601</w:t>
            </w:r>
          </w:p>
        </w:tc>
      </w:tr>
      <w:tr w:rsidR="00C45AFD" w14:paraId="645A679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0694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7647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ACFD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7F5D8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34C2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18EE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18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7207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38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9B4B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26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BCDC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977352</w:t>
            </w:r>
          </w:p>
        </w:tc>
      </w:tr>
      <w:tr w:rsidR="00C45AFD" w14:paraId="367E2EE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447A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2C87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5BE1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E737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3608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8.53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E143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8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EF39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208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6D11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14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452A8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485291</w:t>
            </w:r>
          </w:p>
        </w:tc>
      </w:tr>
      <w:tr w:rsidR="00C45AFD" w14:paraId="4AFD8FF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DA18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FB21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31B6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36980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72D78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06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C221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2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9075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90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EF03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20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6DAF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759756</w:t>
            </w:r>
          </w:p>
        </w:tc>
      </w:tr>
      <w:tr w:rsidR="00C45AFD" w14:paraId="7352054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8961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6D88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1E12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A746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4C5F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51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F9B9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9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43B1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89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F2B8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13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A60D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022789</w:t>
            </w:r>
          </w:p>
        </w:tc>
      </w:tr>
      <w:tr w:rsidR="00C45AFD" w14:paraId="3AF4A06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A226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BA39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3784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DEE7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70F2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6.66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06B4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9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3C40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31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881F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04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21E9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573860</w:t>
            </w:r>
          </w:p>
        </w:tc>
      </w:tr>
      <w:tr w:rsidR="00C45AFD" w14:paraId="3D2178F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BA95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132D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CD08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D142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F25C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62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C5607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18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118B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22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27F6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47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392A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204178</w:t>
            </w:r>
          </w:p>
        </w:tc>
      </w:tr>
      <w:tr w:rsidR="00C45AFD" w14:paraId="653BA55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2AD2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EAD2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9D0A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903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9FF41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6446A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F7AA9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5863F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65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FF86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2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DA5D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9.614792</w:t>
            </w:r>
          </w:p>
        </w:tc>
      </w:tr>
      <w:tr w:rsidR="00C45AFD" w14:paraId="5C6F340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424F5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EBD0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B4E6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FE09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C77E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3.46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4A30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0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3B55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7.19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3B21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35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7A57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853968</w:t>
            </w:r>
          </w:p>
        </w:tc>
      </w:tr>
      <w:tr w:rsidR="00C45AFD" w14:paraId="378AAC9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2B28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C4BA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2E2D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9EA9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EA78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1A49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2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879E7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42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D855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09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509C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240612</w:t>
            </w:r>
          </w:p>
        </w:tc>
      </w:tr>
      <w:tr w:rsidR="00C45AFD" w14:paraId="6BF0367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0C07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933E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DEF7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D18B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DA242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A9A67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63E2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09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081A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33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E298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618439</w:t>
            </w:r>
          </w:p>
        </w:tc>
      </w:tr>
      <w:tr w:rsidR="00C45AFD" w14:paraId="7BD07D4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6643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45ED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A679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9123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1A67E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33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10B1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71B3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91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FB49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07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43F3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397778</w:t>
            </w:r>
          </w:p>
        </w:tc>
      </w:tr>
      <w:tr w:rsidR="00C45AFD" w14:paraId="5D6D7A5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6336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2EDC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D70B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DCAE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2AE6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01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D9E2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D795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59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93E6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11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0D11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755749</w:t>
            </w:r>
          </w:p>
        </w:tc>
      </w:tr>
      <w:tr w:rsidR="00C45AFD" w14:paraId="0E891C0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FC16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F083F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03FF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6487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A881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05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6E79C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2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426F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468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CBDB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41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C368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585367</w:t>
            </w:r>
          </w:p>
        </w:tc>
      </w:tr>
      <w:tr w:rsidR="00C45AFD" w14:paraId="44CECB0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05DB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C3A0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E1BD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299F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E361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83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2B94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6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DB48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51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67333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59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25D7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263992</w:t>
            </w:r>
          </w:p>
        </w:tc>
      </w:tr>
      <w:tr w:rsidR="00C45AFD" w14:paraId="3EAEE64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4FAF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0F60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FD01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40A2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972B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14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7B94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E9E3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05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D5D9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07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188B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706390</w:t>
            </w:r>
          </w:p>
        </w:tc>
      </w:tr>
      <w:tr w:rsidR="00C45AFD" w14:paraId="61A7052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C44ED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105D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DCEC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1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6D86C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D8F21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CC15C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6B45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28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68A9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59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30868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921246</w:t>
            </w:r>
          </w:p>
        </w:tc>
      </w:tr>
      <w:tr w:rsidR="00C45AFD" w14:paraId="1F7B1EF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7D5D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7A76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1012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93B5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9D6CD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62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6508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0926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52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0BCD0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21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C505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294397</w:t>
            </w:r>
          </w:p>
        </w:tc>
      </w:tr>
      <w:tr w:rsidR="00C45AFD" w14:paraId="2DED60F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5F15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CBF6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A96E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FCA6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9140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3.63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5A1E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0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43AE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93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8F6F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82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AF4B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074461</w:t>
            </w:r>
          </w:p>
        </w:tc>
      </w:tr>
      <w:tr w:rsidR="00C45AFD" w14:paraId="253F51D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AD27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D67E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BF7F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8319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7E678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56B56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7936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05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2A25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2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E3FB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414452</w:t>
            </w:r>
          </w:p>
        </w:tc>
      </w:tr>
      <w:tr w:rsidR="00C45AFD" w14:paraId="5294DA3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32AC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03E7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D054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447B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53C7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62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1103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0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BB5B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4.48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A3F8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47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7B55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208409</w:t>
            </w:r>
          </w:p>
        </w:tc>
      </w:tr>
      <w:tr w:rsidR="00C45AFD" w14:paraId="2240509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8591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3399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829E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FFB40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A987D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CE330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8781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85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85F1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84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807C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180405</w:t>
            </w:r>
          </w:p>
        </w:tc>
      </w:tr>
      <w:tr w:rsidR="00C45AFD" w14:paraId="6F178F6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615A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ECB8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7AC4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2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7F4C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D5EDD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11A3B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C1E1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33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E2523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401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79BB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424152</w:t>
            </w:r>
          </w:p>
        </w:tc>
      </w:tr>
      <w:tr w:rsidR="00C45AFD" w14:paraId="0186B0E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E5173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B981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AE20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277E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2F10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61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8FAB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5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BE28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53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32A7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12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4699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925816</w:t>
            </w:r>
          </w:p>
        </w:tc>
      </w:tr>
      <w:tr w:rsidR="00C45AFD" w14:paraId="4DAD442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3E46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15CF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BEF52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D0E8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6E7F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5.55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1D45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2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F307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30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761F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11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929D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493568</w:t>
            </w:r>
          </w:p>
        </w:tc>
      </w:tr>
      <w:tr w:rsidR="00C45AFD" w14:paraId="2BC5A4D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1D17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2D30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A0F9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7FD7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837F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24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CB43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F5D9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78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AFB4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1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B527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506954</w:t>
            </w:r>
          </w:p>
        </w:tc>
      </w:tr>
      <w:tr w:rsidR="00C45AFD" w14:paraId="19B6788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51A8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AB62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FB80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859F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398D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6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E4C2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FB0B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3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EB5F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1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B131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1.066681</w:t>
            </w:r>
          </w:p>
        </w:tc>
      </w:tr>
      <w:tr w:rsidR="00C45AFD" w14:paraId="06065C3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3AE6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A6C8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64D0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99C7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907C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04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08B2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6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B000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72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20DE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85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1393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586063</w:t>
            </w:r>
          </w:p>
        </w:tc>
      </w:tr>
      <w:tr w:rsidR="00C45AFD" w14:paraId="5F62BD1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0C9E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1AD3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3346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3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1FD5D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5CB5A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B1F29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B3FD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76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22E3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5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83EE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514477</w:t>
            </w:r>
          </w:p>
        </w:tc>
      </w:tr>
      <w:tr w:rsidR="00C45AFD" w14:paraId="7F028D9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FCBB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A395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9A69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DC48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D39B8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031FC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E7E2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12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E639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7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2F3B4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193497</w:t>
            </w:r>
          </w:p>
        </w:tc>
      </w:tr>
      <w:tr w:rsidR="00C45AFD" w14:paraId="27F53C6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FE3E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B96F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F21E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4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7795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AEC2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33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5B92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4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0AA9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29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1E9B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57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309C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049107</w:t>
            </w:r>
          </w:p>
        </w:tc>
      </w:tr>
      <w:tr w:rsidR="00C45AFD" w14:paraId="358B807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1A2D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3F47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A41C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004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E751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2F13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521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FB2C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D59D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11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F5F9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06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6303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497066</w:t>
            </w:r>
          </w:p>
        </w:tc>
      </w:tr>
      <w:tr w:rsidR="00C45AFD" w14:paraId="6B03587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CC9C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A6D9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015B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30DF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069E9B"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FF5FB3"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0723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36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DB7F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299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AFB6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813904</w:t>
            </w:r>
          </w:p>
        </w:tc>
      </w:tr>
      <w:tr w:rsidR="00C45AFD" w14:paraId="32AC071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65B0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25DF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FC5A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2D11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034F8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1.05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0DE2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0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C3A6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8.41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C8DB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76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9ED7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985373</w:t>
            </w:r>
          </w:p>
        </w:tc>
      </w:tr>
      <w:tr w:rsidR="00C45AFD" w14:paraId="3654916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9854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EC6C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0BA1E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4FCD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9511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2.5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D4B66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72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6748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1.01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54DB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849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84BD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310797</w:t>
            </w:r>
          </w:p>
        </w:tc>
      </w:tr>
      <w:tr w:rsidR="00C45AFD" w14:paraId="2FB7326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5B10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9FA5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AB0D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4482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5899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8.42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F556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0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12C7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88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6A81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44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EAA4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314972</w:t>
            </w:r>
          </w:p>
        </w:tc>
      </w:tr>
      <w:tr w:rsidR="00C45AFD" w14:paraId="221C13C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146A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4505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F7FC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8EDF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19DB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11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0881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7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6647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52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DED9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02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4DA7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724483</w:t>
            </w:r>
          </w:p>
        </w:tc>
      </w:tr>
      <w:tr w:rsidR="00C45AFD" w14:paraId="163756D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3083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2632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7276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2F74E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A595B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6D83CB"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65D5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97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B564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33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E55D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865650</w:t>
            </w:r>
          </w:p>
        </w:tc>
      </w:tr>
      <w:tr w:rsidR="00C45AFD" w14:paraId="211B75A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0C24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DBF9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10A3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6D0A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2BFC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55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7D9F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686C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34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2167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46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83107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365032</w:t>
            </w:r>
          </w:p>
        </w:tc>
      </w:tr>
      <w:tr w:rsidR="00C45AFD" w14:paraId="133C07F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7C77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017D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434D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FD49E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08F97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56F5D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2208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70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9A09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8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69CF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161186</w:t>
            </w:r>
          </w:p>
        </w:tc>
      </w:tr>
      <w:tr w:rsidR="00C45AFD" w14:paraId="051B429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0A8C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CC9B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890E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FD544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97AE0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FB3BF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3890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51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1059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53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3E0A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926151</w:t>
            </w:r>
          </w:p>
        </w:tc>
      </w:tr>
      <w:tr w:rsidR="00C45AFD" w14:paraId="462E85B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D572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A75F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FCAE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C8F09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C1A4F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E2A41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BD28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06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CC2C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7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DDF5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076035</w:t>
            </w:r>
          </w:p>
        </w:tc>
      </w:tr>
      <w:tr w:rsidR="00C45AFD" w14:paraId="6D375F0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CB9F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B9C1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4FD5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C2E9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76BC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00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21E4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9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462F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26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8E8B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35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9AE4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679516</w:t>
            </w:r>
          </w:p>
        </w:tc>
      </w:tr>
      <w:tr w:rsidR="00C45AFD" w14:paraId="78CFD4F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46A0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930C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6196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CF5D7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425E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36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34EE4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6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A5DE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038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5B83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5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99FA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617363</w:t>
            </w:r>
          </w:p>
        </w:tc>
      </w:tr>
      <w:tr w:rsidR="00C45AFD" w14:paraId="6D0FA54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2AD4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2C4C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7627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DD6F4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0265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42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0A80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6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FC87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74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F56D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9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82FC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319077</w:t>
            </w:r>
          </w:p>
        </w:tc>
      </w:tr>
      <w:tr w:rsidR="00C45AFD" w14:paraId="0C1EE0E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456B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4BB9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0F84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5732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3231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327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A2FB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6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9D40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84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B80BD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30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ABBA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672434</w:t>
            </w:r>
          </w:p>
        </w:tc>
      </w:tr>
      <w:tr w:rsidR="00C45AFD" w14:paraId="7897018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A793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D09B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DE56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A1CE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74ED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3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C4DC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6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41FD2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2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9AB2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03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C12A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569550</w:t>
            </w:r>
          </w:p>
        </w:tc>
      </w:tr>
      <w:tr w:rsidR="00C45AFD" w14:paraId="5F86951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21B7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7C7F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25E9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103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81B5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210A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83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AAE7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2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8989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21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65B6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65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1FD04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622059</w:t>
            </w:r>
          </w:p>
        </w:tc>
      </w:tr>
      <w:tr w:rsidR="00C45AFD" w14:paraId="535CECC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12E7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4FC3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1665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42141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0A39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37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569B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7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8BBC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74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D5F7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71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7D63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321850</w:t>
            </w:r>
          </w:p>
        </w:tc>
      </w:tr>
      <w:tr w:rsidR="00C45AFD" w14:paraId="4D2533E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F432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304F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62C4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19A1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63983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68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D261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7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FDB7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67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8224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53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B086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248055</w:t>
            </w:r>
          </w:p>
        </w:tc>
      </w:tr>
      <w:tr w:rsidR="00C45AFD" w14:paraId="3AFFA2B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45A0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2C32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AAD7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0C2B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E0AED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69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9F69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6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9E80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55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B69E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30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EB89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106842</w:t>
            </w:r>
          </w:p>
        </w:tc>
      </w:tr>
      <w:tr w:rsidR="00C45AFD" w14:paraId="40258F0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1252D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0024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7D41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4915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D8B6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52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D83F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0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16B8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64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AB68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59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D02B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513084</w:t>
            </w:r>
          </w:p>
        </w:tc>
      </w:tr>
      <w:tr w:rsidR="00C45AFD" w14:paraId="7A18EF6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ED08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77E4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8269A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1D3A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6328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2.71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08EC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0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6DDBF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08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9C17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30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4521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569927</w:t>
            </w:r>
          </w:p>
        </w:tc>
      </w:tr>
      <w:tr w:rsidR="00C45AFD" w14:paraId="0B693FB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A474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1E82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9073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9A3D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3221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82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440AA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0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5A54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98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5E3C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5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53C2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076569</w:t>
            </w:r>
          </w:p>
        </w:tc>
      </w:tr>
      <w:tr w:rsidR="00C45AFD" w14:paraId="21F32FC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BCEA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82C6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05574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F1AB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5A0C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54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96E4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5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D560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38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DE0D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36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AC3ED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039906</w:t>
            </w:r>
          </w:p>
        </w:tc>
      </w:tr>
      <w:tr w:rsidR="00C45AFD" w14:paraId="28104F7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7D64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7F8F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BEC9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4456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B210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526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2308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F8D1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61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7818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12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5DD0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233505</w:t>
            </w:r>
          </w:p>
        </w:tc>
      </w:tr>
      <w:tr w:rsidR="00C45AFD" w14:paraId="59E636F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C558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E02E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6EE5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541C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C5CE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5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7DED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7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0E78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22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2F28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8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2209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359703</w:t>
            </w:r>
          </w:p>
        </w:tc>
      </w:tr>
      <w:tr w:rsidR="00C45AFD" w14:paraId="29F8860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D80F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DC62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AEB4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5385D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4323F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C7627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186D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00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2344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7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0D9A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908123</w:t>
            </w:r>
          </w:p>
        </w:tc>
      </w:tr>
      <w:tr w:rsidR="00C45AFD" w14:paraId="3CA78F2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3ADF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A703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3185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E7DD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2C15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58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4CA18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C91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02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C5D7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21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E27B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737165</w:t>
            </w:r>
          </w:p>
        </w:tc>
      </w:tr>
      <w:tr w:rsidR="00C45AFD" w14:paraId="1713F49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2B75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47A1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0756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987B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B6EB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05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7C799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6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5211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78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8059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92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001A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888683</w:t>
            </w:r>
          </w:p>
        </w:tc>
      </w:tr>
      <w:tr w:rsidR="00C45AFD" w14:paraId="70B1399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9B30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98E5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BA45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F664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7E19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42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A9D31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5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13C3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27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3309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31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0945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502506</w:t>
            </w:r>
          </w:p>
        </w:tc>
      </w:tr>
      <w:tr w:rsidR="00C45AFD" w14:paraId="73F0DFB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FBB4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5B4B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6904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EC66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2822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4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CE76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08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9529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62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5B33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94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D9F7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076653</w:t>
            </w:r>
          </w:p>
        </w:tc>
      </w:tr>
      <w:tr w:rsidR="00C45AFD" w14:paraId="5EADFE2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C390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7FE6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AED4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2563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71BD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5.862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8B72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1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C6FD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85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FD83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06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A8AA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551401</w:t>
            </w:r>
          </w:p>
        </w:tc>
      </w:tr>
      <w:tr w:rsidR="00C45AFD" w14:paraId="1BF800A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FCCD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6685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289C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1585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B03FF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8.88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92E2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86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FD18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93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A742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18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ABB97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339916</w:t>
            </w:r>
          </w:p>
        </w:tc>
      </w:tr>
      <w:tr w:rsidR="00C45AFD" w14:paraId="0BDE698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3DAD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23E5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31A2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22F2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CAF05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72B8A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21EA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688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3AA7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1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47F7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049938</w:t>
            </w:r>
          </w:p>
        </w:tc>
      </w:tr>
      <w:tr w:rsidR="00C45AFD" w14:paraId="0FADDC5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83EA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D8D3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2A45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A71C0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EADD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19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2E67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4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3FD3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63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A817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10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8CBF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993338</w:t>
            </w:r>
          </w:p>
        </w:tc>
      </w:tr>
      <w:tr w:rsidR="00C45AFD" w14:paraId="452DD90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EB05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4C07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D020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6E4A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2365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40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032A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8EC3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92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F6D5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1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6AE05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707617</w:t>
            </w:r>
          </w:p>
        </w:tc>
      </w:tr>
      <w:tr w:rsidR="00C45AFD" w14:paraId="648F730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EABB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3949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B7F1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BA71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98C6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2.18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0F72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7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AF26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993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5EF3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20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AEA2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543626</w:t>
            </w:r>
          </w:p>
        </w:tc>
      </w:tr>
      <w:tr w:rsidR="00C45AFD" w14:paraId="6ECED69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3DC5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CD36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BE34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E244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690303"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A5610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8758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88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4E97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8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03E7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417072</w:t>
            </w:r>
          </w:p>
        </w:tc>
      </w:tr>
      <w:tr w:rsidR="00C45AFD" w14:paraId="40BC3BF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0C0E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A7E4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F759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3CD4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BF999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75597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F598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86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DBB2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1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5966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766258</w:t>
            </w:r>
          </w:p>
        </w:tc>
      </w:tr>
      <w:tr w:rsidR="00C45AFD" w14:paraId="5B9CDFA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556C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1E98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C92F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335F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E7E6D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90D4E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4363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06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4837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2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761F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765186</w:t>
            </w:r>
          </w:p>
        </w:tc>
      </w:tr>
      <w:tr w:rsidR="00C45AFD" w14:paraId="0A5F775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3C4F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C0C3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16CF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362C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54F8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8.84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D59D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8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008E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9.94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6E7E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79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0282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719616</w:t>
            </w:r>
          </w:p>
        </w:tc>
      </w:tr>
      <w:tr w:rsidR="00C45AFD" w14:paraId="1DF3BCB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7117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9793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F9EE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3A9B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746F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8.15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F3FD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6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4282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4.11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A590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5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B190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961018</w:t>
            </w:r>
          </w:p>
        </w:tc>
      </w:tr>
      <w:tr w:rsidR="00C45AFD" w14:paraId="3E4768F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9AF0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F6FD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6B0A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6E90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9788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01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588B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4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EF23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90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3964B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13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D8AB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010201</w:t>
            </w:r>
          </w:p>
        </w:tc>
      </w:tr>
      <w:tr w:rsidR="00C45AFD" w14:paraId="7DBCD7A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93112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066A0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1D517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1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CC6A9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234EC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91C2D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EBB1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37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FDCD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9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D31A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157589</w:t>
            </w:r>
          </w:p>
        </w:tc>
      </w:tr>
      <w:tr w:rsidR="00C45AFD" w14:paraId="0CFB19D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AA0E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FC9B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D7F0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20B2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6DF1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E07D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8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4D22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95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213F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25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954E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719891</w:t>
            </w:r>
          </w:p>
        </w:tc>
      </w:tr>
      <w:tr w:rsidR="00C45AFD" w14:paraId="466CA1B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1BB4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F90E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205</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AEA1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7DBE9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04B4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59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8DFE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3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72DA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20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3816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70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C57D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558098</w:t>
            </w:r>
          </w:p>
        </w:tc>
      </w:tr>
      <w:tr w:rsidR="00C45AFD" w14:paraId="737ACA4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85D4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3EFA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1ECD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B650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2B9C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51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10AD8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8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DDAE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5.52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8A55B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84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060F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689145</w:t>
            </w:r>
          </w:p>
        </w:tc>
      </w:tr>
      <w:tr w:rsidR="00C45AFD" w14:paraId="6D52689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AE8D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6F09A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D2273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37DB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DC3D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8.846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238F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9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4835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3.75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41D7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92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061B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842520</w:t>
            </w:r>
          </w:p>
        </w:tc>
      </w:tr>
      <w:tr w:rsidR="00C45AFD" w14:paraId="63A8E83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840A6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8EFFA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F3AB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FD85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F5666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65ED7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5387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41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78BC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96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D9E1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251343</w:t>
            </w:r>
          </w:p>
        </w:tc>
      </w:tr>
      <w:tr w:rsidR="00C45AFD" w14:paraId="3C759C4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E137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1B52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3A49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259D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1C6AC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39067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4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BB047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711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A60F6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5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A9F70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157623</w:t>
            </w:r>
          </w:p>
        </w:tc>
      </w:tr>
      <w:tr w:rsidR="00C45AFD" w14:paraId="5497641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F860F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AD17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791F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C89C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329A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0.51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6908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7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8497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0.50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C5B3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58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8D6C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264414</w:t>
            </w:r>
          </w:p>
        </w:tc>
      </w:tr>
      <w:tr w:rsidR="00C45AFD" w14:paraId="317695F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E8549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03386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9846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E2D4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0C06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64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5152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0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C3C1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35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D24E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15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143D0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619640</w:t>
            </w:r>
          </w:p>
        </w:tc>
      </w:tr>
      <w:tr w:rsidR="00C45AFD" w14:paraId="35A4392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638C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FEDE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A8C4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2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8E3E6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FD8E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60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5B1E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8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9E42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45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5F9E2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78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4373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242378</w:t>
            </w:r>
          </w:p>
        </w:tc>
      </w:tr>
      <w:tr w:rsidR="00C45AFD" w14:paraId="1AB0B9A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30DB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613A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02B7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3475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7CBC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46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54E5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4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00EBC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32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61DF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58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D753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849728</w:t>
            </w:r>
          </w:p>
        </w:tc>
      </w:tr>
      <w:tr w:rsidR="00C45AFD" w14:paraId="232987C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CF3E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94A78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EC6E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56A5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15D4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01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88837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8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2815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12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DF85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89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074D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425368</w:t>
            </w:r>
          </w:p>
        </w:tc>
      </w:tr>
      <w:tr w:rsidR="00C45AFD" w14:paraId="4325F6E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4AA6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E241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8009C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8DD2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C7BB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35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7272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7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95E8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80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FCBC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02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CF70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830326</w:t>
            </w:r>
          </w:p>
        </w:tc>
      </w:tr>
      <w:tr w:rsidR="00C45AFD" w14:paraId="7308A37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7DE4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BD2B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32565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26A0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F921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2.35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9596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18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CAA7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1.43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78AC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26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8F6B0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967096</w:t>
            </w:r>
          </w:p>
        </w:tc>
      </w:tr>
      <w:tr w:rsidR="00C45AFD" w14:paraId="3785FF1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74A6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2985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0365E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685C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C2CBE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15B097"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246F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00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E457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0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FA47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425079</w:t>
            </w:r>
          </w:p>
        </w:tc>
      </w:tr>
      <w:tr w:rsidR="00C45AFD" w14:paraId="75ABD2F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9714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F97C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23DE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1377B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E40A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44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61C6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6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031E5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22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AF0F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36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EE8D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195383</w:t>
            </w:r>
          </w:p>
        </w:tc>
      </w:tr>
      <w:tr w:rsidR="00C45AFD" w14:paraId="238EC19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C8333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6223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FC4A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303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CE40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7A8D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0.32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8038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1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F153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48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2247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71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2DC2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631376</w:t>
            </w:r>
          </w:p>
        </w:tc>
      </w:tr>
      <w:tr w:rsidR="00C45AFD" w14:paraId="05D5C29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A5BA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F1FD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8B68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3FF0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F4F7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1.89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CE842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6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B0EA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7.621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1AF6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76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6D9A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858850</w:t>
            </w:r>
          </w:p>
        </w:tc>
      </w:tr>
      <w:tr w:rsidR="00C45AFD" w14:paraId="4F72CC6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95E4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7977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EB6B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86332E"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66571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27A5A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0A0B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482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7B0E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39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F3AE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801220</w:t>
            </w:r>
          </w:p>
        </w:tc>
      </w:tr>
      <w:tr w:rsidR="00C45AFD" w14:paraId="7243403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17DB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3CD5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C909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7726F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1FAB7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8.82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0143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7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8869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53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3DD32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17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DB0B0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686611</w:t>
            </w:r>
          </w:p>
        </w:tc>
      </w:tr>
      <w:tr w:rsidR="00C45AFD" w14:paraId="41D2951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0295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2F54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C7BC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8478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17AB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81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2478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9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3971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428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B32A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10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6BEF9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423700</w:t>
            </w:r>
          </w:p>
        </w:tc>
      </w:tr>
      <w:tr w:rsidR="00C45AFD" w14:paraId="00856FB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ADB5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2BC50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32DC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406DD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C1A1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93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56C2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2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5F18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61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3B038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11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02E1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354267</w:t>
            </w:r>
          </w:p>
        </w:tc>
      </w:tr>
      <w:tr w:rsidR="00C45AFD" w14:paraId="35BA445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1B76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974CD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6C58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9837A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9C15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913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F327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5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483C4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81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3CBA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10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C0D5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038471</w:t>
            </w:r>
          </w:p>
        </w:tc>
      </w:tr>
      <w:tr w:rsidR="00C45AFD" w14:paraId="29B95CC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DC97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B361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B7DD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2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A8316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7D56E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7AAA43"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E2B2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16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F3CE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3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46E4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116772</w:t>
            </w:r>
          </w:p>
        </w:tc>
      </w:tr>
      <w:tr w:rsidR="00C45AFD" w14:paraId="6337C36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28A9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FFC0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937C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2929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238AE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95994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2580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49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B1FF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2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9E1F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490074</w:t>
            </w:r>
          </w:p>
        </w:tc>
      </w:tr>
      <w:tr w:rsidR="00C45AFD" w14:paraId="4EE0BCF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5154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2CA1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318A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A01F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E72E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413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F498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9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7CE1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72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F568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11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ABFB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195385</w:t>
            </w:r>
          </w:p>
        </w:tc>
      </w:tr>
      <w:tr w:rsidR="00C45AFD" w14:paraId="1E81B3C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BEC8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12E5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0BA5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C758B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A2FD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12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D2F2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7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9EBE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38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FEA2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08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B082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526478</w:t>
            </w:r>
          </w:p>
        </w:tc>
      </w:tr>
      <w:tr w:rsidR="00C45AFD" w14:paraId="0BEE8A0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DAD40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04D8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E8E2A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4BB4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4AF8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1.11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25CF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2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9A81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2.7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7029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59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EEF9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865940</w:t>
            </w:r>
          </w:p>
        </w:tc>
      </w:tr>
      <w:tr w:rsidR="00C45AFD" w14:paraId="2024057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330F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E6332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44F6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BEA5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E38B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8.46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7E45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1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40CC8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77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F26D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34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5E71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131718</w:t>
            </w:r>
          </w:p>
        </w:tc>
      </w:tr>
      <w:tr w:rsidR="00C45AFD" w14:paraId="1661987F"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F2AF4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3AF2B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7EFC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9B2B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E81D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85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CE64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6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FDEB2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169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34345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39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C854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346001</w:t>
            </w:r>
          </w:p>
        </w:tc>
      </w:tr>
      <w:tr w:rsidR="00C45AFD" w14:paraId="4D8D47F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23F4D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739D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735A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5FA8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DFD2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3.529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A5F7D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45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2265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3.93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8B6B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74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96CE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062937</w:t>
            </w:r>
          </w:p>
        </w:tc>
      </w:tr>
      <w:tr w:rsidR="00C45AFD" w14:paraId="3FB775F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0DCD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90B4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7739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3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DA85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45A0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444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3773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32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5BAB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BECB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44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9582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342430</w:t>
            </w:r>
          </w:p>
        </w:tc>
      </w:tr>
      <w:tr w:rsidR="00C45AFD" w14:paraId="354EA38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355D7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4EBA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5B63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4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FA51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0D0D3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8.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C21EC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6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23798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09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FB1E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977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CBB7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240398</w:t>
            </w:r>
          </w:p>
        </w:tc>
      </w:tr>
      <w:tr w:rsidR="00C45AFD" w14:paraId="51E59F1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E32D3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4A1D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5D69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AA9F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1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AB6E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3.58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B83D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2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1042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9.41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CEC1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92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D4C7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743078</w:t>
            </w:r>
          </w:p>
        </w:tc>
      </w:tr>
      <w:tr w:rsidR="00C45AFD" w14:paraId="6E6EF2D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15B7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1BA1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01F0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6F1D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CC22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5.68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61CD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5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072C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1.97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5074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709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81BE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655284</w:t>
            </w:r>
          </w:p>
        </w:tc>
      </w:tr>
      <w:tr w:rsidR="00C45AFD" w14:paraId="1A3E6F7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6795B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E6BB4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7ABAF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7481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96BE6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52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12E3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8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A3632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60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1F0B5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87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03937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467274</w:t>
            </w:r>
          </w:p>
        </w:tc>
      </w:tr>
      <w:tr w:rsidR="00C45AFD" w14:paraId="3A46663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47EE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85E6D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F56A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0734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7C49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79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2B1AC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4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AEF6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98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C27B4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310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55D7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842360</w:t>
            </w:r>
          </w:p>
        </w:tc>
      </w:tr>
      <w:tr w:rsidR="00C45AFD" w14:paraId="1844BF8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CB2E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CE855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DE87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F71C2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00F59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D9820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5E5C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42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05D9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3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86D2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048035</w:t>
            </w:r>
          </w:p>
        </w:tc>
      </w:tr>
      <w:tr w:rsidR="00C45AFD" w14:paraId="3864C76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745C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0EB9F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018D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93C90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930A9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0A6441"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B4CE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132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6F84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36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300C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976898</w:t>
            </w:r>
          </w:p>
        </w:tc>
      </w:tr>
      <w:tr w:rsidR="00C45AFD" w14:paraId="16AE677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42D59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0908E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A65F5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A4E1B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73805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0F948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C1A9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45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8BB9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3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6271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7.180687</w:t>
            </w:r>
          </w:p>
        </w:tc>
      </w:tr>
      <w:tr w:rsidR="00C45AFD" w14:paraId="6D2E1E0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C3ED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77C3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8BC8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8B151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B56D78"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358B6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32D7F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17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9348C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8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5C3A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030285</w:t>
            </w:r>
          </w:p>
        </w:tc>
      </w:tr>
      <w:tr w:rsidR="00C45AFD" w14:paraId="2ACB1C7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422A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6F629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2710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BD6F2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5E18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287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E6ED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18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32DBE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9.64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FC29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988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DDDF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4.192409</w:t>
            </w:r>
          </w:p>
        </w:tc>
      </w:tr>
      <w:tr w:rsidR="00C45AFD" w14:paraId="0838FA1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0F65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B31E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9C6F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74B4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4195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2.85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00A98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56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759A8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229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B532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68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636C2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161575</w:t>
            </w:r>
          </w:p>
        </w:tc>
      </w:tr>
      <w:tr w:rsidR="00C45AFD" w14:paraId="2C63C9B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DE5F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A057E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DFE24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F8DEB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85D8C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DABF4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EA123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53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C8A9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459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A0D54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3.275230</w:t>
            </w:r>
          </w:p>
        </w:tc>
      </w:tr>
      <w:tr w:rsidR="00C45AFD" w14:paraId="0CC1518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3E83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4B195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17DE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B20C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9598D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150E8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DB21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66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9342A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2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712C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192711</w:t>
            </w:r>
          </w:p>
        </w:tc>
      </w:tr>
      <w:tr w:rsidR="00C45AFD" w14:paraId="7F03227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623C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C8B9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91057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8BC7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5F29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6.26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D6DB3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0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A44FE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93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89A2DF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25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E2C0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108999</w:t>
            </w:r>
          </w:p>
        </w:tc>
      </w:tr>
      <w:tr w:rsidR="00C45AFD" w14:paraId="3FF0ECA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4F1A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A972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881F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2B85B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B5E93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2.22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4C0C9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1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F000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262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C59ADD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38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6E5C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7.652576</w:t>
            </w:r>
          </w:p>
        </w:tc>
      </w:tr>
      <w:tr w:rsidR="00C45AFD" w14:paraId="58AA9CD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B3D81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7532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0F400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17EB5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AC352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81182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876B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7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32F7B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0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5623D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857159</w:t>
            </w:r>
          </w:p>
        </w:tc>
      </w:tr>
      <w:tr w:rsidR="00C45AFD" w14:paraId="403BF9A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4FCF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E5BF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F735C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3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D5E1C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43D07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A0FCAF"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0A99D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91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BDC0C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15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985D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335888</w:t>
            </w:r>
          </w:p>
        </w:tc>
      </w:tr>
      <w:tr w:rsidR="00C45AFD" w14:paraId="33EB3F0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E5D8E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C00B1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752E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78FAC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3A090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78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7A00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8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6890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23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8A1A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7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1BB49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200176</w:t>
            </w:r>
          </w:p>
        </w:tc>
      </w:tr>
      <w:tr w:rsidR="00C45AFD" w14:paraId="3406AFC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DD97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1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1A5BA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1300</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3A04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DDF4B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00E6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842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8ADE7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0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85EC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887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DD1F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90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02A8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02.161453</w:t>
            </w:r>
          </w:p>
        </w:tc>
      </w:tr>
      <w:tr w:rsidR="00C45AFD" w14:paraId="71CC21D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9171F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CE6F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4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F89AF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2F3C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2117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11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81C9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64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248B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04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609CB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17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D5B6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094818</w:t>
            </w:r>
          </w:p>
        </w:tc>
      </w:tr>
      <w:tr w:rsidR="00C45AFD" w14:paraId="5A68BD9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3B2F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A433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45FE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4F39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4BAC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4.35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15D39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5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62E42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1.88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D885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83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86D36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975592</w:t>
            </w:r>
          </w:p>
        </w:tc>
      </w:tr>
      <w:tr w:rsidR="00C45AFD" w14:paraId="264D5FE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3EBD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E84C9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ECFB3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352D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0C97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595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13067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51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EC83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059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85AD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95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96156D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277576</w:t>
            </w:r>
          </w:p>
        </w:tc>
      </w:tr>
      <w:tr w:rsidR="00C45AFD" w14:paraId="79C9329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650D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B2169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1996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BB02E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EF97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7.297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28C45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1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6396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6.061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A2B9C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26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2BEB8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01237</w:t>
            </w:r>
          </w:p>
        </w:tc>
      </w:tr>
      <w:tr w:rsidR="00C45AFD" w14:paraId="2678096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A5AFA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51794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A7900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2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C4D75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B1B1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172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F75D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9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C1473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76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D55F6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38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B986D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272144</w:t>
            </w:r>
          </w:p>
        </w:tc>
      </w:tr>
      <w:tr w:rsidR="00C45AFD" w14:paraId="0C70E4FE"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0D9FF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BDAD2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A796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5482B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288BAB"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D82CE06"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E26B12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113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66A0B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43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31A4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650322</w:t>
            </w:r>
          </w:p>
        </w:tc>
      </w:tr>
      <w:tr w:rsidR="00C45AFD" w14:paraId="5CFFCC8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0DA7A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E4D7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1923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719D5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ADCCA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93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91D9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1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61FAE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21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FE2D3A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41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DF34F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687447</w:t>
            </w:r>
          </w:p>
        </w:tc>
      </w:tr>
      <w:tr w:rsidR="00C45AFD" w14:paraId="6E40089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557CD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A2B68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41D1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3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FDE8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D789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05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8C326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6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197BB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93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4F3BF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27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0F265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894751</w:t>
            </w:r>
          </w:p>
        </w:tc>
      </w:tr>
      <w:tr w:rsidR="00C45AFD" w14:paraId="5064484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9763C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FDB7CC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4E63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4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41F48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4F93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8.57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4D86E8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97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E1523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9.228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FB47A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27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F7F44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783379</w:t>
            </w:r>
          </w:p>
        </w:tc>
      </w:tr>
      <w:tr w:rsidR="00C45AFD" w14:paraId="70EFBCFB"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234991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E1D9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4FBA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604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AC3310D"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3D8B7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1C934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4BAB7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983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FED54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26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4973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641251</w:t>
            </w:r>
          </w:p>
        </w:tc>
      </w:tr>
      <w:tr w:rsidR="00C45AFD" w14:paraId="16D86555"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31CA2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24A2B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8325F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1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5351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747D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3.076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EE6C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6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C1C86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73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3192D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95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7DB65A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307911</w:t>
            </w:r>
          </w:p>
        </w:tc>
      </w:tr>
      <w:tr w:rsidR="00C45AFD" w14:paraId="7FAAAD6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B42C4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141ED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F0505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1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47B7F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69FAD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2.64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C9D2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5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8A0D0A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1.91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C729D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106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19750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1.302979</w:t>
            </w:r>
          </w:p>
        </w:tc>
      </w:tr>
      <w:tr w:rsidR="00C45AFD" w14:paraId="4D6DC6C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CB6D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2B6E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12F39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1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B411D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1DF4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019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64AC17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82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EC5B4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29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7782D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98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DE38B8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3.763622</w:t>
            </w:r>
          </w:p>
        </w:tc>
      </w:tr>
      <w:tr w:rsidR="00C45AFD" w14:paraId="5F3C1E51"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7005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81A3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B64576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37B2F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8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E90D4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2.916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AE3E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36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1AAE2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5.23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B9BDC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78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B17E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662260</w:t>
            </w:r>
          </w:p>
        </w:tc>
      </w:tr>
      <w:tr w:rsidR="00C45AFD" w14:paraId="1B582198"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63F27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59FF1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89D291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3D651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5BFD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37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0A58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8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A03D9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60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0B4CD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856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332B50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874569</w:t>
            </w:r>
          </w:p>
        </w:tc>
      </w:tr>
      <w:tr w:rsidR="00C45AFD" w14:paraId="77CD090C"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F0D795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F4F6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AA10B3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3</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38868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8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8E27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00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803C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37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A6DC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6.989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53C95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2934</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5EFA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920612</w:t>
            </w:r>
          </w:p>
        </w:tc>
      </w:tr>
      <w:tr w:rsidR="00C45AFD" w14:paraId="6A104EE3"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FE0FEF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A2B3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BEF1E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153CB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6A041F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5.24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D0EFDE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16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2EDBE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88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7B7497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5365</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D895F0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433477</w:t>
            </w:r>
          </w:p>
        </w:tc>
      </w:tr>
      <w:tr w:rsidR="00C45AFD" w14:paraId="20A03C0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AF3A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3569B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A877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00A10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12DE30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636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6B75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39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9360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03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DB11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50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42EC09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4.837635</w:t>
            </w:r>
          </w:p>
        </w:tc>
      </w:tr>
      <w:tr w:rsidR="00C45AFD" w14:paraId="23C37F3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E2A94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285792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86496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B9D1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299978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8.928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9566E5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496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3D382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0.73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3D925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147</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924CC6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829525</w:t>
            </w:r>
          </w:p>
        </w:tc>
      </w:tr>
      <w:tr w:rsidR="00C45AFD" w14:paraId="2B98645A"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F41FF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97C4A4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39B0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20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044491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6B5A43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168D0BC"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1C63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22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13067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50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5EBA15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747986</w:t>
            </w:r>
          </w:p>
        </w:tc>
      </w:tr>
      <w:tr w:rsidR="00C45AFD" w14:paraId="7EC4F39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04E8A3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01A332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2A50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3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6190E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5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C000F9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962AD09"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94E6F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485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06C9FF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3512</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242911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8.492332</w:t>
            </w:r>
          </w:p>
        </w:tc>
      </w:tr>
      <w:tr w:rsidR="00C45AFD" w14:paraId="6C600B96"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4C12E8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22319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928A3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3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CE2FB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00A169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8.548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1169C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52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D14101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19.11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5B96A6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999</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5334E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616646</w:t>
            </w:r>
          </w:p>
        </w:tc>
      </w:tr>
      <w:tr w:rsidR="00C45AFD" w14:paraId="424CD60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A9676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F112F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501</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771762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3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6CFA4A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6EC1100"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551CA4"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38B24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849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71CC49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4100</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AF54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4.961182</w:t>
            </w:r>
          </w:p>
        </w:tc>
      </w:tr>
      <w:tr w:rsidR="00C45AFD" w14:paraId="75C0ED82"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BAEA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C5560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8126FA"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BC10A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7C28D9A"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DBEF3C2"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19A36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0.53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433B62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24201</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EDFAB7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9.980705</w:t>
            </w:r>
          </w:p>
        </w:tc>
      </w:tr>
      <w:tr w:rsidR="00C45AFD" w14:paraId="04A7CC9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5647DC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B3AF8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66422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E03DE6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577FD4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4.705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73C107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2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507B4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6.482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8950DC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19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93F839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0.447914</w:t>
            </w:r>
          </w:p>
        </w:tc>
      </w:tr>
      <w:tr w:rsidR="00C45AFD" w14:paraId="3BACC6F7"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461629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70F7C7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825C92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CA1B4C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A2170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1.250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F5B543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9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BAC3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21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0FA73E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678</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33DFA0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3.959381</w:t>
            </w:r>
          </w:p>
        </w:tc>
      </w:tr>
      <w:tr w:rsidR="00C45AFD" w14:paraId="5F157439"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59B9F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33FF01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6EAF84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F4385A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6C0C1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531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1800A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134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BDDF90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546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DA6A2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045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CBECEEF"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2.456730</w:t>
            </w:r>
          </w:p>
        </w:tc>
      </w:tr>
      <w:tr w:rsidR="00C45AFD" w14:paraId="21C78B54"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18A0E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48</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E16A8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4803</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BF8D4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59B183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9FD87E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78.3784</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E541F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2842</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C3E101E"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67.711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3FD1D0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4066</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050408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0.773466</w:t>
            </w:r>
          </w:p>
        </w:tc>
      </w:tr>
      <w:tr w:rsidR="00C45AFD" w14:paraId="7BBF651D"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F38CFA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41836CD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9F299D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B03C57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ABC08B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2.8571</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AA7A9E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6110</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2CDC3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027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D088AF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729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3BC7D19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7.570305</w:t>
            </w:r>
          </w:p>
        </w:tc>
      </w:tr>
      <w:tr w:rsidR="00C45AFD" w14:paraId="13B40930" w14:textId="77777777" w:rsidTr="00C45AFD">
        <w:trPr>
          <w:jc w:val="center"/>
        </w:trPr>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789707A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50CED07"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6BEE064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0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5739861"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6</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5EA978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25.5319</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6905AE9"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517</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0AFC7570"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1.9835</w:t>
            </w:r>
          </w:p>
        </w:tc>
        <w:tc>
          <w:tcPr>
            <w:tcW w:w="1080"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12320688"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16843</w:t>
            </w:r>
          </w:p>
        </w:tc>
        <w:tc>
          <w:tcPr>
            <w:tcW w:w="1373" w:type="dxa"/>
            <w:tcBorders>
              <w:top w:val="dotted" w:sz="2" w:space="0" w:color="000000"/>
              <w:left w:val="none" w:sz="0" w:space="0" w:color="000000"/>
              <w:bottom w:val="dotted" w:sz="2" w:space="0" w:color="000000"/>
              <w:right w:val="none" w:sz="0" w:space="0" w:color="000000"/>
            </w:tcBorders>
            <w:shd w:val="clear" w:color="auto" w:fill="F5F5F5"/>
            <w:tcMar>
              <w:top w:w="0" w:type="dxa"/>
              <w:left w:w="0" w:type="dxa"/>
              <w:bottom w:w="0" w:type="dxa"/>
              <w:right w:w="0" w:type="dxa"/>
            </w:tcMar>
            <w:vAlign w:val="center"/>
          </w:tcPr>
          <w:p w14:paraId="243155C4"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40.116928</w:t>
            </w:r>
          </w:p>
        </w:tc>
      </w:tr>
      <w:tr w:rsidR="00C45AFD" w14:paraId="21DEA04C" w14:textId="77777777" w:rsidTr="00C45AFD">
        <w:trPr>
          <w:jc w:val="center"/>
        </w:trPr>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7CD126C3"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Arial" w:hAnsi="Arial" w:cs="Arial"/>
                <w:color w:val="000000"/>
                <w:sz w:val="20"/>
                <w:szCs w:val="20"/>
              </w:rPr>
              <w:t>BF57</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7EC90D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w:t>
            </w:r>
          </w:p>
        </w:tc>
        <w:tc>
          <w:tcPr>
            <w:tcW w:w="122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0208D832"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BF570410</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285AB4BB"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36</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3AD4371D"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5.6522</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7A532175"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0266</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623782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93.5531</w:t>
            </w:r>
          </w:p>
        </w:tc>
        <w:tc>
          <w:tcPr>
            <w:tcW w:w="1080"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068748B6"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0.05040</w:t>
            </w:r>
          </w:p>
        </w:tc>
        <w:tc>
          <w:tcPr>
            <w:tcW w:w="1373" w:type="dxa"/>
            <w:tcBorders>
              <w:top w:val="dotted" w:sz="2" w:space="0" w:color="000000"/>
              <w:left w:val="none" w:sz="0" w:space="0" w:color="000000"/>
              <w:bottom w:val="single" w:sz="2" w:space="0" w:color="000000"/>
              <w:right w:val="none" w:sz="0" w:space="0" w:color="000000"/>
            </w:tcBorders>
            <w:shd w:val="clear" w:color="auto" w:fill="F5F5F5"/>
            <w:tcMar>
              <w:top w:w="0" w:type="dxa"/>
              <w:left w:w="0" w:type="dxa"/>
              <w:bottom w:w="0" w:type="dxa"/>
              <w:right w:w="0" w:type="dxa"/>
            </w:tcMar>
            <w:vAlign w:val="center"/>
          </w:tcPr>
          <w:p w14:paraId="0EFD2E1C" w14:textId="77777777" w:rsidR="00C45AFD"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Arial" w:hAnsi="Arial" w:cs="Arial"/>
                <w:color w:val="000000"/>
                <w:sz w:val="20"/>
                <w:szCs w:val="20"/>
              </w:rPr>
              <w:t>5.387224</w:t>
            </w:r>
          </w:p>
        </w:tc>
      </w:tr>
      <w:tr w:rsidR="00C45AFD" w14:paraId="5A6DF56E" w14:textId="77777777" w:rsidTr="00C45AFD">
        <w:trPr>
          <w:jc w:val="center"/>
        </w:trPr>
        <w:tc>
          <w:tcPr>
            <w:tcW w:w="10153" w:type="dxa"/>
            <w:gridSpan w:val="9"/>
            <w:tcBorders>
              <w:top w:val="single" w:sz="2" w:space="0" w:color="000000"/>
              <w:left w:val="none" w:sz="0" w:space="0" w:color="FFFFFF"/>
              <w:bottom w:val="single" w:sz="2" w:space="0" w:color="000000"/>
              <w:right w:val="none" w:sz="0" w:space="0" w:color="FFFFFF"/>
            </w:tcBorders>
            <w:shd w:val="clear" w:color="auto" w:fill="FFFFFF"/>
            <w:tcMar>
              <w:top w:w="0" w:type="dxa"/>
              <w:left w:w="0" w:type="dxa"/>
              <w:bottom w:w="0" w:type="dxa"/>
              <w:right w:w="0" w:type="dxa"/>
            </w:tcMar>
            <w:vAlign w:val="center"/>
          </w:tcPr>
          <w:p w14:paraId="74B838F5" w14:textId="77777777" w:rsidR="00C45AFD" w:rsidRDefault="00C45AFD">
            <w:pPr>
              <w:pBdr>
                <w:top w:val="none" w:sz="0" w:space="0" w:color="000000"/>
                <w:left w:val="none" w:sz="0" w:space="0" w:color="000000"/>
                <w:bottom w:val="none" w:sz="0" w:space="0" w:color="000000"/>
                <w:right w:val="none" w:sz="0" w:space="0" w:color="000000"/>
              </w:pBdr>
              <w:spacing w:before="100" w:after="100"/>
              <w:ind w:left="100" w:right="100"/>
            </w:pPr>
          </w:p>
        </w:tc>
      </w:tr>
      <w:bookmarkEnd w:id="2"/>
    </w:tbl>
    <w:p w14:paraId="476D627D" w14:textId="77777777" w:rsidR="00B5214F" w:rsidRDefault="00B5214F"/>
    <w:sectPr w:rsidR="00B521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24F8C" w14:textId="77777777" w:rsidR="00B5214F" w:rsidRDefault="00B5214F">
      <w:pPr>
        <w:spacing w:after="0"/>
      </w:pPr>
      <w:r>
        <w:separator/>
      </w:r>
    </w:p>
  </w:endnote>
  <w:endnote w:type="continuationSeparator" w:id="0">
    <w:p w14:paraId="3973EEFB" w14:textId="77777777" w:rsidR="00B5214F" w:rsidRDefault="00B521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B7C71F" w14:textId="77777777" w:rsidR="00B5214F" w:rsidRDefault="00B5214F">
      <w:r>
        <w:separator/>
      </w:r>
    </w:p>
  </w:footnote>
  <w:footnote w:type="continuationSeparator" w:id="0">
    <w:p w14:paraId="45C907BC" w14:textId="77777777" w:rsidR="00B5214F" w:rsidRDefault="00B52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26A65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38321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5AFD"/>
    <w:rsid w:val="004A52A6"/>
    <w:rsid w:val="00692672"/>
    <w:rsid w:val="00B5214F"/>
    <w:rsid w:val="00C45AFD"/>
    <w:rsid w:val="00F10F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19530"/>
  <w15:docId w15:val="{2D05DE18-9883-4076-ADAC-FC94B8D89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5</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mall Area Estimation of Poverty in Four West African Countries by Integrating Survey, Geospatial Data and ACLED Data</vt:lpstr>
    </vt:vector>
  </TitlesOfParts>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of Poverty in Four West African Countries by Integrating Survey, Geospatial Data and ACLED Data</dc:title>
  <dc:creator>Aboubacar HEMA</dc:creator>
  <cp:keywords/>
  <cp:lastModifiedBy>Hema, Aboubacar (IFPRI-Dakar)</cp:lastModifiedBy>
  <cp:revision>2</cp:revision>
  <dcterms:created xsi:type="dcterms:W3CDTF">2024-09-19T13:45:00Z</dcterms:created>
  <dcterms:modified xsi:type="dcterms:W3CDTF">2024-09-1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aption">
    <vt:lpwstr/>
  </property>
  <property fmtid="{D5CDD505-2E9C-101B-9397-08002B2CF9AE}" pid="4" name="date">
    <vt:lpwstr>19 September, 2024</vt:lpwstr>
  </property>
  <property fmtid="{D5CDD505-2E9C-101B-9397-08002B2CF9AE}" pid="5" name="fig_caption">
    <vt:lpwstr>True</vt:lpwstr>
  </property>
  <property fmtid="{D5CDD505-2E9C-101B-9397-08002B2CF9AE}" pid="6" name="fig_height">
    <vt:lpwstr>3.5</vt:lpwstr>
  </property>
  <property fmtid="{D5CDD505-2E9C-101B-9397-08002B2CF9AE}" pid="7" name="first_column">
    <vt:lpwstr>False</vt:lpwstr>
  </property>
  <property fmtid="{D5CDD505-2E9C-101B-9397-08002B2CF9AE}" pid="8" name="fp_text">
    <vt:lpwstr/>
  </property>
  <property fmtid="{D5CDD505-2E9C-101B-9397-08002B2CF9AE}" pid="9" name="header-includes">
    <vt:lpwstr/>
  </property>
  <property fmtid="{D5CDD505-2E9C-101B-9397-08002B2CF9AE}" pid="10" name="html_document">
    <vt:lpwstr/>
  </property>
  <property fmtid="{D5CDD505-2E9C-101B-9397-08002B2CF9AE}" pid="11" name="last_column">
    <vt:lpwstr>False</vt:lpwstr>
  </property>
  <property fmtid="{D5CDD505-2E9C-101B-9397-08002B2CF9AE}" pid="12" name="last_row">
    <vt:lpwstr>False</vt:lpwstr>
  </property>
  <property fmtid="{D5CDD505-2E9C-101B-9397-08002B2CF9AE}" pid="13" name="layout">
    <vt:lpwstr>autofit</vt:lpwstr>
  </property>
  <property fmtid="{D5CDD505-2E9C-101B-9397-08002B2CF9AE}" pid="14" name="no_hband">
    <vt:lpwstr>False</vt:lpwstr>
  </property>
  <property fmtid="{D5CDD505-2E9C-101B-9397-08002B2CF9AE}" pid="15" name="no_vband">
    <vt:lpwstr>True</vt:lpwstr>
  </property>
  <property fmtid="{D5CDD505-2E9C-101B-9397-08002B2CF9AE}" pid="16" name="number_sections">
    <vt:lpwstr>True</vt:lpwstr>
  </property>
  <property fmtid="{D5CDD505-2E9C-101B-9397-08002B2CF9AE}" pid="17" name="output">
    <vt:lpwstr/>
  </property>
  <property fmtid="{D5CDD505-2E9C-101B-9397-08002B2CF9AE}" pid="18" name="pdf_document">
    <vt:lpwstr/>
  </property>
  <property fmtid="{D5CDD505-2E9C-101B-9397-08002B2CF9AE}" pid="19" name="pre">
    <vt:lpwstr>Tab</vt:lpwstr>
  </property>
  <property fmtid="{D5CDD505-2E9C-101B-9397-08002B2CF9AE}" pid="20" name="sep">
    <vt:lpwstr>:</vt:lpwstr>
  </property>
  <property fmtid="{D5CDD505-2E9C-101B-9397-08002B2CF9AE}" pid="21" name="tab.lp">
    <vt:lpwstr>tab:</vt:lpwstr>
  </property>
  <property fmtid="{D5CDD505-2E9C-101B-9397-08002B2CF9AE}" pid="22" name="theme">
    <vt:lpwstr>lumen</vt:lpwstr>
  </property>
  <property fmtid="{D5CDD505-2E9C-101B-9397-08002B2CF9AE}" pid="23" name="tnd">
    <vt:lpwstr>0</vt:lpwstr>
  </property>
  <property fmtid="{D5CDD505-2E9C-101B-9397-08002B2CF9AE}" pid="24" name="tns">
    <vt:lpwstr>-</vt:lpwstr>
  </property>
  <property fmtid="{D5CDD505-2E9C-101B-9397-08002B2CF9AE}" pid="25" name="toc_collapsed">
    <vt:lpwstr>True</vt:lpwstr>
  </property>
  <property fmtid="{D5CDD505-2E9C-101B-9397-08002B2CF9AE}" pid="26" name="toc_depth">
    <vt:lpwstr>3</vt:lpwstr>
  </property>
  <property fmtid="{D5CDD505-2E9C-101B-9397-08002B2CF9AE}" pid="27" name="toc_float">
    <vt:lpwstr>True</vt:lpwstr>
  </property>
  <property fmtid="{D5CDD505-2E9C-101B-9397-08002B2CF9AE}" pid="28" name="topcaption">
    <vt:lpwstr>True</vt:lpwstr>
  </property>
  <property fmtid="{D5CDD505-2E9C-101B-9397-08002B2CF9AE}" pid="29" name="width">
    <vt:lpwstr>1</vt:lpwstr>
  </property>
  <property fmtid="{D5CDD505-2E9C-101B-9397-08002B2CF9AE}" pid="30" name="word_document">
    <vt:lpwstr/>
  </property>
</Properties>
</file>